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676A" w:rsidP="163D1474" w:rsidRDefault="00A5676A" w14:paraId="236A3AC8" w14:textId="4001D8CB">
      <w:pPr>
        <w:pStyle w:val="Heading1"/>
        <w:numPr>
          <w:numId w:val="0"/>
        </w:numPr>
        <w:bidi w:val="0"/>
        <w:spacing w:before="480" w:beforeAutospacing="off" w:after="0" w:afterAutospacing="off" w:line="240" w:lineRule="auto"/>
        <w:ind w:left="0" w:right="0"/>
        <w:jc w:val="left"/>
        <w:rPr>
          <w:rFonts w:ascii="Arial" w:hAnsi="Arial" w:cs="Arial"/>
          <w:color w:val="2E74B5" w:themeColor="accent1" w:themeTint="FF" w:themeShade="BF"/>
        </w:rPr>
      </w:pPr>
      <w:bookmarkStart w:name="_GoBack" w:id="0"/>
      <w:bookmarkEnd w:id="0"/>
      <w:r w:rsidRPr="163D1474" w:rsidR="00A5676A">
        <w:rPr>
          <w:rFonts w:ascii="Arial" w:hAnsi="Arial" w:cs="Arial"/>
          <w:color w:val="auto"/>
        </w:rPr>
        <w:t xml:space="preserve">Prilog </w:t>
      </w:r>
      <w:r w:rsidRPr="163D1474" w:rsidR="3526642B">
        <w:rPr>
          <w:rFonts w:ascii="Arial" w:hAnsi="Arial" w:cs="Arial"/>
          <w:color w:val="auto"/>
        </w:rPr>
        <w:t>6</w:t>
      </w:r>
      <w:r w:rsidRPr="163D1474" w:rsidR="00A5676A">
        <w:rPr>
          <w:rFonts w:ascii="Arial" w:hAnsi="Arial" w:cs="Arial"/>
          <w:color w:val="auto"/>
        </w:rPr>
        <w:t>. Tehnička specifikacija</w:t>
      </w:r>
      <w:r w:rsidRPr="163D1474" w:rsidR="72DABA5F">
        <w:rPr>
          <w:rFonts w:ascii="Arial" w:hAnsi="Arial" w:cs="Arial"/>
          <w:color w:val="auto"/>
        </w:rPr>
        <w:t xml:space="preserve"> – </w:t>
      </w:r>
      <w:r w:rsidRPr="163D1474" w:rsidR="3A6BFC90">
        <w:rPr>
          <w:rFonts w:ascii="Arial" w:hAnsi="Arial" w:cs="Arial"/>
          <w:color w:val="auto"/>
        </w:rPr>
        <w:t>Sustav za simultano prevođenje</w:t>
      </w:r>
    </w:p>
    <w:p w:rsidR="163D1474" w:rsidP="163D1474" w:rsidRDefault="163D1474" w14:paraId="00439EC4" w14:textId="5F33FFB2">
      <w:pPr>
        <w:pStyle w:val="Normal"/>
        <w:bidi w:val="0"/>
        <w:rPr>
          <w:rFonts w:ascii="Calibri" w:hAnsi="Calibri" w:eastAsia="Times New Roman" w:cs="Arial"/>
        </w:rPr>
      </w:pPr>
    </w:p>
    <w:tbl>
      <w:tblPr>
        <w:tblStyle w:val="TableNormal"/>
        <w:tblW w:w="9225" w:type="dxa"/>
        <w:tblInd w:w="135" w:type="dxa"/>
        <w:tblLayout w:type="fixed"/>
        <w:tblLook w:val="0600" w:firstRow="0" w:lastRow="0" w:firstColumn="0" w:lastColumn="0" w:noHBand="1" w:noVBand="1"/>
      </w:tblPr>
      <w:tblGrid>
        <w:gridCol w:w="780"/>
        <w:gridCol w:w="3510"/>
        <w:gridCol w:w="1755"/>
        <w:gridCol w:w="1800"/>
        <w:gridCol w:w="1380"/>
      </w:tblGrid>
      <w:tr w:rsidR="3D4E2883" w:rsidTr="31647775" w14:paraId="206A3A64">
        <w:trPr>
          <w:trHeight w:val="450"/>
        </w:trPr>
        <w:tc>
          <w:tcPr>
            <w:tcW w:w="9225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3D4E2883" w:rsidP="70DE63B5" w:rsidRDefault="3D4E2883" w14:paraId="487C8A0D" w14:textId="0377C6EC">
            <w:pPr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</w:pPr>
            <w:r w:rsidRPr="70DE63B5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 xml:space="preserve">1. </w:t>
            </w:r>
            <w:r w:rsidRPr="70DE63B5" w:rsidR="07AEA279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>Sustav za simultano prevođenje</w:t>
            </w:r>
          </w:p>
        </w:tc>
      </w:tr>
      <w:tr w:rsidR="3D4E2883" w:rsidTr="31647775" w14:paraId="504E82A5">
        <w:trPr>
          <w:trHeight w:val="450"/>
        </w:trPr>
        <w:tc>
          <w:tcPr>
            <w:tcW w:w="9225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bottom"/>
          </w:tcPr>
          <w:p w:rsidR="3D4E2883" w:rsidP="3D4E2883" w:rsidRDefault="3D4E2883" w14:paraId="58B2EC9F" w14:textId="2A91511F">
            <w:pPr>
              <w:spacing w:line="276" w:lineRule="auto"/>
              <w:ind w:left="720" w:hanging="720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3D4E2883" w:rsidTr="31647775" w14:paraId="32B60185">
        <w:trPr>
          <w:trHeight w:val="450"/>
        </w:trPr>
        <w:tc>
          <w:tcPr>
            <w:tcW w:w="9225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bottom"/>
          </w:tcPr>
          <w:p w:rsidR="3D4E2883" w:rsidP="3D4E2883" w:rsidRDefault="3D4E2883" w14:paraId="524D4FFC" w14:textId="2B3E5FB4">
            <w:pPr>
              <w:spacing w:line="276" w:lineRule="auto"/>
              <w:ind w:left="720" w:hanging="720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3D4E2883" w:rsidTr="31647775" w14:paraId="258B288F">
        <w:trPr>
          <w:trHeight w:val="1140"/>
        </w:trPr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464CF3EB" w14:textId="31335A9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351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6E5B9653" w14:textId="6A664DA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17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0450B37F" w14:textId="2CBA243D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3D4E2883" w:rsidP="3D4E2883" w:rsidRDefault="3D4E2883" w14:paraId="267EFC99" w14:textId="35D49FC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0C29A7BA" w14:textId="34A98386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3D4E2883" w:rsidP="3D4E2883" w:rsidRDefault="3D4E2883" w14:paraId="26ACC724" w14:textId="0B1F3EF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38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BA44B9B" w14:textId="750855CB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3D4E2883" w:rsidP="3D4E2883" w:rsidRDefault="3D4E2883" w14:paraId="51105D87" w14:textId="0B967310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3D4E2883" w:rsidP="3D4E2883" w:rsidRDefault="3D4E2883" w14:paraId="35E1A9FA" w14:textId="29D8A227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</w:tc>
      </w:tr>
      <w:tr w:rsidR="3D4E2883" w:rsidTr="31647775" w14:paraId="1A69FB1B">
        <w:trPr>
          <w:trHeight w:val="420"/>
        </w:trPr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163D1474" w:rsidRDefault="3D4E2883" w14:paraId="1FE3533B" w14:textId="498CD5EF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2C66D7A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Kabina za prevoditelje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0BAFBEB5" w14:textId="146374B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31647775" w14:paraId="657048B5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27C5BF" w14:textId="4C501EEF">
            <w:pPr>
              <w:spacing w:line="276" w:lineRule="auto"/>
            </w:pPr>
            <w:r w:rsidRPr="70DE63B5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  <w:r w:rsidRPr="70DE63B5" w:rsidR="77C3802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.1</w:t>
            </w:r>
          </w:p>
        </w:tc>
        <w:tc>
          <w:tcPr>
            <w:tcW w:w="351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63D1474" w:rsidRDefault="3D4E2883" w14:paraId="25BCC479" w14:textId="53D2DB89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Calibri" w:hAnsi="Calibri" w:eastAsia="Times New Roman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31647775" w:rsidR="45194DD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Kabina za prevođenje sukladno ISO 4043/2016. Standardu.</w:t>
            </w:r>
            <w:r w:rsidRPr="31647775" w:rsidR="2012447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(2 kabine)</w:t>
            </w:r>
          </w:p>
        </w:tc>
        <w:tc>
          <w:tcPr>
            <w:tcW w:w="17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E6F300" w14:textId="20E8F87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E8813DF" w14:textId="14FAEE1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96E92DC" w14:textId="625EA56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31647775" w14:paraId="0391D6FA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70DE63B5" w:rsidRDefault="3D4E2883" w14:paraId="51D4013E" w14:textId="52DB4240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73D86EB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.2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63D1474" w:rsidRDefault="3D4E2883" w14:paraId="30BF9291" w14:textId="6699EBD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sz w:val="20"/>
                <w:szCs w:val="20"/>
                <w:lang w:val="hr"/>
              </w:rPr>
            </w:pPr>
            <w:r w:rsidRPr="163D1474" w:rsidR="3F0CA59D">
              <w:rPr>
                <w:rFonts w:ascii="Arial" w:hAnsi="Arial" w:eastAsia="Arial" w:cs="Arial"/>
                <w:sz w:val="20"/>
                <w:szCs w:val="20"/>
                <w:lang w:val="hr"/>
              </w:rPr>
              <w:t>Mogućnost smještaja dva prevoditelja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B5786C1" w14:textId="392C63C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7A9B4D3" w14:textId="3187F16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441396B" w14:textId="5D0780C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70DE63B5" w:rsidTr="31647775" w14:paraId="102705B0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666A226" w:rsidP="70DE63B5" w:rsidRDefault="3666A226" w14:paraId="208C93DA" w14:textId="0DB14FD8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3666A22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.3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38D8CB7" w:rsidP="70DE63B5" w:rsidRDefault="538D8CB7" w14:paraId="4B7FA0DA" w14:textId="4A3C9214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70DE63B5" w:rsidR="538D8CB7">
              <w:rPr>
                <w:rFonts w:ascii="Arial" w:hAnsi="Arial" w:eastAsia="Arial" w:cs="Arial"/>
                <w:sz w:val="20"/>
                <w:szCs w:val="20"/>
                <w:lang w:val="hr"/>
              </w:rPr>
              <w:t>Prednja strana u staklu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570CFBA" w14:textId="5B4050A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7C906F7B" w14:textId="4399904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03AA8EA" w14:textId="1EF5185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D4E2883" w:rsidTr="31647775" w14:paraId="1D5106F8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70DE63B5" w:rsidRDefault="3D4E2883" w14:paraId="49FDA333" w14:textId="3ABD5402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531D4EA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.4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63D1474" w:rsidRDefault="3D4E2883" w14:paraId="2A0B7781" w14:textId="0E12577D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Calibri" w:hAnsi="Calibri" w:eastAsia="Times New Roman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63D1474" w:rsidR="015EF99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Ugrađena tiha ventilacija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80DF26" w14:textId="5BFAAD1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7C2D8C5" w14:textId="01C2C5D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139C05" w14:textId="523966A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31647775" w14:paraId="686134ED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70DE63B5" w:rsidRDefault="3D4E2883" w14:paraId="4B8F74F1" w14:textId="4D7DB378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5799031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.5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63D1474" w:rsidRDefault="3D4E2883" w14:paraId="6A0BDACA" w14:textId="0563B5D3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Calibri" w:hAnsi="Calibri" w:eastAsia="Times New Roman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63D1474" w:rsidR="61D5662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Ugrađena LED rasvjeta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2135EA2" w14:textId="0AE5FBD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51DA3B" w14:textId="5B71137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057FE87" w14:textId="7B15D61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31647775" w14:paraId="579CA845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70DE63B5" w:rsidRDefault="3D4E2883" w14:paraId="4A51E7E8" w14:textId="5BC9F0F3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7AEEB58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.6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63D1474" w:rsidRDefault="3D4E2883" w14:paraId="0F96CAF8" w14:textId="0CBC2B31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Calibri" w:hAnsi="Calibri" w:eastAsia="Times New Roman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63D1474" w:rsidR="22FFD4C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Ugrađen CO2 detektor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012017" w14:textId="2BE9BFC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238396C" w14:textId="7541ED0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5DD038" w14:textId="749F6BD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31647775" w14:paraId="5102ADDE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70DE63B5" w:rsidRDefault="3D4E2883" w14:paraId="6B692CB0" w14:textId="2DFB3B93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3CF57DF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.7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63D1474" w:rsidRDefault="3D4E2883" w14:paraId="28854102" w14:textId="667527E8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63D1474" w:rsidR="6CFA66D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Ugrađen stol za smještaj prevoditelja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4789C51" w14:textId="0365456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597B941" w14:textId="0AD00AB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314A757" w14:textId="7D53E3E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31647775" w14:paraId="67FB8DC2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70DE63B5" w:rsidRDefault="3D4E2883" w14:paraId="3C513C2A" w14:textId="1ACE6A2B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69396BC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.8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63D1474" w:rsidRDefault="3D4E2883" w14:paraId="0A94698F" w14:textId="6D8BBF86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Calibri" w:hAnsi="Calibri" w:eastAsia="Times New Roman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63D1474" w:rsidR="79EDDEE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Uključene dvije stolice na kotačima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CD6D5A" w14:textId="19C1823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7241374" w14:textId="4A92A8E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A12337D" w14:textId="537597C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31647775" w14:paraId="52CAF1C8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70DE63B5" w:rsidRDefault="3D4E2883" w14:paraId="498760F4" w14:textId="7FDB997D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723A4BE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.9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63D1474" w:rsidRDefault="3D4E2883" w14:paraId="373FEA55" w14:textId="37EF493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sz w:val="20"/>
                <w:szCs w:val="20"/>
                <w:lang w:val="hr"/>
              </w:rPr>
            </w:pPr>
            <w:r w:rsidRPr="163D1474" w:rsidR="7360FD3F">
              <w:rPr>
                <w:rFonts w:ascii="Arial" w:hAnsi="Arial" w:eastAsia="Arial" w:cs="Arial"/>
                <w:sz w:val="20"/>
                <w:szCs w:val="20"/>
                <w:lang w:val="hr"/>
              </w:rPr>
              <w:t>Pod prekriven tepihom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B4F8F90" w14:textId="17E68E0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181D9D6" w14:textId="7D6D7A4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4830454" w14:textId="55F9FDA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70DE63B5" w:rsidTr="31647775" w14:paraId="3440E772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11EACBB" w:rsidP="70DE63B5" w:rsidRDefault="111EACBB" w14:paraId="4D602349" w14:textId="52C37298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111EACB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.10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4E6481A" w:rsidP="70DE63B5" w:rsidRDefault="24E6481A" w14:paraId="717D5BD7" w14:textId="3C8B45EA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70DE63B5" w:rsidR="24E6481A">
              <w:rPr>
                <w:rFonts w:ascii="Arial" w:hAnsi="Arial" w:eastAsia="Arial" w:cs="Arial"/>
                <w:sz w:val="20"/>
                <w:szCs w:val="20"/>
                <w:lang w:val="hr"/>
              </w:rPr>
              <w:t>Mogućnost sklapanja i transporta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4B60FA4" w14:textId="61E2C9E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20102D13" w14:textId="7672FB3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0F81B9FB" w14:textId="065A541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D4E2883" w:rsidTr="31647775" w14:paraId="66C118A8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70DE63B5" w:rsidRDefault="3D4E2883" w14:paraId="3FFEBA32" w14:textId="08F35BCB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2B92820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.11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70DE63B5" w:rsidRDefault="3D4E2883" w14:paraId="68C3A208" w14:textId="1B14428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0DE63B5" w:rsidR="5778CF9D">
              <w:rPr>
                <w:rFonts w:ascii="Arial" w:hAnsi="Arial" w:eastAsia="Arial" w:cs="Arial"/>
                <w:sz w:val="20"/>
                <w:szCs w:val="20"/>
                <w:lang w:val="hr"/>
              </w:rPr>
              <w:t>Uključen kovčeg za transport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01621C9" w14:textId="2427E76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1701853" w14:textId="0398EB5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FB9659D" w14:textId="04E59F3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70DE63B5" w:rsidTr="31647775" w14:paraId="177E48AB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44436CD" w:rsidP="70DE63B5" w:rsidRDefault="244436CD" w14:paraId="26D368F2" w14:textId="4D84D507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244436C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44436CD" w:rsidP="70DE63B5" w:rsidRDefault="244436CD" w14:paraId="2BF7E29E" w14:textId="2CC46DE2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31647775" w:rsidR="244436CD">
              <w:rPr>
                <w:rFonts w:ascii="Arial" w:hAnsi="Arial" w:eastAsia="Arial" w:cs="Arial"/>
                <w:sz w:val="20"/>
                <w:szCs w:val="20"/>
                <w:lang w:val="hr"/>
              </w:rPr>
              <w:t>Uključen prevoditeljski pult</w:t>
            </w:r>
            <w:r w:rsidRPr="31647775" w:rsidR="62605A18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(4 komada)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453D223E" w14:textId="6C691D9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2AD68CD4" w14:textId="5646E0A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5CEB56CE" w14:textId="6BCF16B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36CC2906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6260CD5" w:rsidP="70DE63B5" w:rsidRDefault="46260CD5" w14:paraId="5D56C01F" w14:textId="2FBFE7B6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46260CD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  <w:r w:rsidRPr="70DE63B5" w:rsidR="6AD4B93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.1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9D9FD4C" w:rsidP="70DE63B5" w:rsidRDefault="49D9FD4C" w14:paraId="720B09EE" w14:textId="5727C57A">
            <w:pPr>
              <w:pStyle w:val="Normal"/>
              <w:bidi w:val="0"/>
              <w:spacing w:line="240" w:lineRule="auto"/>
              <w:jc w:val="left"/>
            </w:pPr>
            <w:r w:rsidRPr="70DE63B5" w:rsidR="49D9FD4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održava do 8 jezika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5ADB9D80" w14:textId="3C81437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52C7E517" w14:textId="1C73495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3D6D3FC4" w14:textId="5643705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55C0B6A2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14CBD" w:rsidP="70DE63B5" w:rsidRDefault="1B914CBD" w14:paraId="7DD4EEDD" w14:textId="1C86A26D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1B914CB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.</w:t>
            </w:r>
            <w:r w:rsidRPr="70DE63B5" w:rsidR="4277F04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9D9FD4C" w:rsidP="70DE63B5" w:rsidRDefault="49D9FD4C" w14:paraId="6B1D6E96" w14:textId="7458FEC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70DE63B5" w:rsidR="49D9FD4C">
              <w:rPr>
                <w:rFonts w:ascii="Arial" w:hAnsi="Arial" w:eastAsia="Arial" w:cs="Arial"/>
                <w:sz w:val="20"/>
                <w:szCs w:val="20"/>
                <w:lang w:val="hr"/>
              </w:rPr>
              <w:t>Ugrađen mikrofon s mogućnošću usmjeravanja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3FDEC160" w14:textId="664F4AD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77E79340" w14:textId="7A12907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7AFE3780" w14:textId="0B36486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4BEFC848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8629696" w:rsidP="70DE63B5" w:rsidRDefault="78629696" w14:paraId="672D6C0D" w14:textId="7013C161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7862969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.</w:t>
            </w:r>
            <w:r w:rsidRPr="70DE63B5" w:rsidR="52758E2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9D9FD4C" w:rsidP="70DE63B5" w:rsidRDefault="49D9FD4C" w14:paraId="061BD9AF" w14:textId="0C465EBC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70DE63B5" w:rsidR="49D9FD4C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Uključen audio izlaz za slušalice 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37F3D343" w14:textId="516AECF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0A256CCD" w14:textId="45585AE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55DBEA40" w14:textId="044600B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1319750D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7A1BFFA" w:rsidP="70DE63B5" w:rsidRDefault="37A1BFFA" w14:paraId="2A015D85" w14:textId="64C8009E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37A1BFF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.</w:t>
            </w:r>
            <w:r w:rsidRPr="70DE63B5" w:rsidR="3CC4077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9D9FD4C" w:rsidP="70DE63B5" w:rsidRDefault="49D9FD4C" w14:paraId="28E13562" w14:textId="31782765">
            <w:pPr>
              <w:pStyle w:val="Normal"/>
              <w:spacing w:line="240" w:lineRule="auto"/>
              <w:jc w:val="left"/>
            </w:pPr>
            <w:r w:rsidRPr="70DE63B5" w:rsidR="49D9FD4C">
              <w:rPr>
                <w:rFonts w:ascii="Arial" w:hAnsi="Arial" w:eastAsia="Arial" w:cs="Arial"/>
                <w:sz w:val="20"/>
                <w:szCs w:val="20"/>
                <w:lang w:val="hr"/>
              </w:rPr>
              <w:t>Uključene slušalice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471219C8" w14:textId="4AB8949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FE27A26" w14:textId="4085583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3FA16CF5" w14:textId="5B51D9C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76DDAC47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9D5431E" w:rsidP="70DE63B5" w:rsidRDefault="29D5431E" w14:paraId="618FB11E" w14:textId="3CE108C7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29D5431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.</w:t>
            </w:r>
            <w:r w:rsidRPr="70DE63B5" w:rsidR="2388A58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9D9FD4C" w:rsidP="70DE63B5" w:rsidRDefault="49D9FD4C" w14:paraId="409DFA5B" w14:textId="6B83DAB1">
            <w:pPr>
              <w:pStyle w:val="Normal"/>
              <w:spacing w:line="240" w:lineRule="auto"/>
              <w:jc w:val="left"/>
            </w:pPr>
            <w:r w:rsidRPr="70DE63B5" w:rsidR="49D9FD4C">
              <w:rPr>
                <w:rFonts w:ascii="Arial" w:hAnsi="Arial" w:eastAsia="Arial" w:cs="Arial"/>
                <w:sz w:val="20"/>
                <w:szCs w:val="20"/>
                <w:lang w:val="hr"/>
              </w:rPr>
              <w:t>Ugrađen video izlaz za monitor</w:t>
            </w:r>
          </w:p>
          <w:p w:rsidR="70DE63B5" w:rsidP="70DE63B5" w:rsidRDefault="70DE63B5" w14:paraId="01881128" w14:textId="3B27E560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79E15342" w14:textId="29AA69A6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3F9CD443" w14:textId="7E6B1AE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1BD126F5" w14:textId="070E4B0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4AB86872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E9966EA" w:rsidP="70DE63B5" w:rsidRDefault="3E9966EA" w14:paraId="1A3C2CB6" w14:textId="42A1F1EB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3E9966E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  <w:r w:rsidRPr="70DE63B5" w:rsidR="3F075B0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.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9D9FD4C" w:rsidP="70DE63B5" w:rsidRDefault="49D9FD4C" w14:paraId="6EED2A40" w14:textId="17DCC0A2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70DE63B5" w:rsidR="49D9FD4C">
              <w:rPr>
                <w:rFonts w:ascii="Arial" w:hAnsi="Arial" w:eastAsia="Arial" w:cs="Arial"/>
                <w:sz w:val="20"/>
                <w:szCs w:val="20"/>
                <w:lang w:val="hr"/>
              </w:rPr>
              <w:t>Transmiter za do 8 jezika, DANTE koverter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1E38C90" w14:textId="3FD22396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5A092F06" w14:textId="477457F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4988728D" w14:textId="6E5331D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47A1CCE7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7B0E488" w:rsidP="70DE63B5" w:rsidRDefault="37B0E488" w14:paraId="3495313F" w14:textId="4D98B0A9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37B0E48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.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5234B469" w14:textId="6AF3BFE1">
            <w:pPr>
              <w:pStyle w:val="Normal"/>
              <w:spacing w:line="240" w:lineRule="auto"/>
              <w:jc w:val="left"/>
            </w:pPr>
            <w:r w:rsidRPr="70DE63B5" w:rsidR="1945039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Infracrveni radijator, sa zidnim nosačem ili podnim stalkom.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22F05AB7" w14:textId="44196BF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76E08881" w14:textId="34EED66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080105C0" w14:textId="75E08E4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49C9630F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4C53B548" w14:textId="46B5197A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.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046F1D64" w14:textId="197D6B71">
            <w:pPr>
              <w:pStyle w:val="Normal"/>
              <w:spacing w:line="240" w:lineRule="auto"/>
              <w:jc w:val="left"/>
            </w:pPr>
            <w:r w:rsidRPr="31647775" w:rsidR="1945039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Infracrveni digitalni pijemnik za slušatelja, sa slušalicama. Izmjenjive baterije.</w:t>
            </w:r>
            <w:r w:rsidRPr="31647775" w:rsidR="06E4242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(75 komada)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0E73685F" w14:textId="443D807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405D6B08" w14:textId="6F09A35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41026D7B" w14:textId="7B38E05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5F584C86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7EFBD3FD" w14:textId="302D8049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.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1BA63832" w14:textId="11F95F83">
            <w:pPr>
              <w:pStyle w:val="Normal"/>
              <w:spacing w:line="240" w:lineRule="auto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70DE63B5" w:rsidR="1945039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Uključena softverska podrška 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2F4B4DB7" w14:textId="1808270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4B39CF64" w14:textId="4E535AC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867AED9" w14:textId="1AB36C7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666B5D9F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5B7E0A71" w14:textId="49195EE4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.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6FD31941" w14:textId="1B58E7A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sz w:val="20"/>
                <w:szCs w:val="20"/>
                <w:lang w:val="hr"/>
              </w:rPr>
              <w:t>Pripadajuće serversko okruženje za smještaj softverske podrške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37508B6C" w14:textId="23376C2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788BEAE" w14:textId="03109AE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4ED852A9" w14:textId="6B6E117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0B7885A4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03E1DD2A" w14:textId="3A5BE93D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3CAF1FAF" w14:textId="56CBAE54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sz w:val="20"/>
                <w:szCs w:val="20"/>
                <w:lang w:val="hr"/>
              </w:rPr>
              <w:t>Mrežni ormar za smještaj servera, ostale nužne opreme te mrežni preklopnik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A379B14" w14:textId="3FA5FA1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79E9668F" w14:textId="0A9FBAE6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49F5B8C6" w14:textId="086A7CC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70D8D86D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25E1E300" w14:textId="70C8FB91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63FF53CC" w14:textId="71CC29D5">
            <w:pPr>
              <w:pStyle w:val="Normal"/>
              <w:spacing w:line="240" w:lineRule="auto"/>
              <w:jc w:val="left"/>
            </w:pPr>
            <w:r w:rsidRPr="31647775" w:rsidR="1945039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17" LCD monitor za prevoditelja, full HD, priključuje se izravno na prevoditeljski pult</w:t>
            </w:r>
            <w:r w:rsidRPr="31647775" w:rsidR="7772A7C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 (4 komada)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DF751A4" w14:textId="4107A7C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3C25FE74" w14:textId="0256EDF6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271CCC69" w14:textId="73B9178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1D728972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4511B5A0" w14:textId="3C8D06B9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0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2E9DC186" w14:textId="0BD534AE">
            <w:pPr>
              <w:pStyle w:val="Normal"/>
              <w:spacing w:line="240" w:lineRule="auto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70DE63B5" w:rsidR="1945039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Kamera za video konferencije, min 30x optički zoom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67AE32F" w14:textId="1FA3B01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7F4E197F" w14:textId="3577E12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3C8D6CA9" w14:textId="59D37B7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47EA3E50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12D19340" w14:textId="135BFBA6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1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524DFA6C" w14:textId="26D087C4">
            <w:pPr>
              <w:jc w:val="left"/>
            </w:pPr>
            <w:r w:rsidRPr="70DE63B5" w:rsidR="1945039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Polaganje potrebnih kabelskih instalacija, montaža opreme, programiranje I puštanje u rad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34BF06FF" w14:textId="42A437C6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310845FE" w14:textId="3868100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7710783B" w14:textId="3B12443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70DE63B5" w:rsidTr="31647775" w14:paraId="4C62E184">
        <w:tc>
          <w:tcPr>
            <w:tcW w:w="7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08D67154" w14:textId="7C7CA554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2.</w:t>
            </w:r>
          </w:p>
        </w:tc>
        <w:tc>
          <w:tcPr>
            <w:tcW w:w="351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45039A" w:rsidP="70DE63B5" w:rsidRDefault="1945039A" w14:paraId="313BD7D1" w14:textId="4CC4EF00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70DE63B5" w:rsidR="1945039A">
              <w:rPr>
                <w:rFonts w:ascii="Arial" w:hAnsi="Arial" w:eastAsia="Arial" w:cs="Arial"/>
                <w:sz w:val="20"/>
                <w:szCs w:val="20"/>
                <w:lang w:val="hr"/>
              </w:rPr>
              <w:t>Jamstvo: minimalno 5 godina</w:t>
            </w:r>
          </w:p>
        </w:tc>
        <w:tc>
          <w:tcPr>
            <w:tcW w:w="17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51838032" w14:textId="5DC2D8E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73D8FFE6" w14:textId="5867DFE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0DE63B5" w:rsidP="70DE63B5" w:rsidRDefault="70DE63B5" w14:paraId="617C10A6" w14:textId="45DA849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</w:tbl>
    <w:p w:rsidR="70DE63B5" w:rsidRDefault="70DE63B5" w14:paraId="0E9FC146" w14:textId="39F5D2D4"/>
    <w:p w:rsidR="0182CA14" w:rsidP="0182CA14" w:rsidRDefault="0182CA14" w14:paraId="50954FA6" w14:textId="3AF7E07B">
      <w:pPr>
        <w:pStyle w:val="Normal"/>
        <w:rPr>
          <w:rFonts w:ascii="Calibri" w:hAnsi="Calibri" w:eastAsia="Times New Roman" w:cs="Arial"/>
        </w:rPr>
      </w:pPr>
    </w:p>
    <w:p w:rsidR="0182CA14" w:rsidP="0182CA14" w:rsidRDefault="0182CA14" w14:paraId="4BE383A3" w14:textId="4ECFAFDB">
      <w:pPr>
        <w:pStyle w:val="Normal"/>
        <w:rPr>
          <w:rFonts w:ascii="Calibri" w:hAnsi="Calibri" w:eastAsia="Times New Roman" w:cs="Arial"/>
        </w:rPr>
      </w:pPr>
    </w:p>
    <w:p w:rsidR="0182CA14" w:rsidP="3D4E2883" w:rsidRDefault="0182CA14" w14:paraId="1A6E2B2E" w14:textId="51E29208">
      <w:pPr>
        <w:pStyle w:val="Normal"/>
        <w:rPr>
          <w:rFonts w:ascii="Calibri" w:hAnsi="Calibri" w:eastAsia="Times New Roman" w:cs="Arial"/>
        </w:rPr>
      </w:pPr>
    </w:p>
    <w:p w:rsidR="0182CA14" w:rsidP="0182CA14" w:rsidRDefault="0182CA14" w14:paraId="4ED048C0" w14:textId="759877B4">
      <w:pPr>
        <w:pStyle w:val="Normal"/>
        <w:rPr>
          <w:rFonts w:ascii="Calibri" w:hAnsi="Calibri" w:eastAsia="Times New Roman" w:cs="Arial"/>
        </w:rPr>
      </w:pPr>
    </w:p>
    <w:p w:rsidRPr="00A5676A" w:rsidR="00233FE7" w:rsidP="0E60C3EC" w:rsidRDefault="00233FE7" w14:paraId="14CFF8BC" w14:textId="561C8C8B">
      <w:pPr>
        <w:pStyle w:val="Normal"/>
        <w:rPr>
          <w:rFonts w:ascii="Calibri" w:hAnsi="Calibri" w:eastAsia="Times New Roman" w:cs="Arial"/>
        </w:rPr>
      </w:pPr>
    </w:p>
    <w:p w:rsidRPr="00A5676A" w:rsidR="14D3E6CA" w:rsidRDefault="14D3E6CA" w14:paraId="2AA01865" w14:textId="591A4672">
      <w:pPr>
        <w:rPr>
          <w:rFonts w:ascii="Arial" w:hAnsi="Arial"/>
        </w:rPr>
      </w:pPr>
    </w:p>
    <w:p w:rsidRPr="00A5676A" w:rsidR="00233FE7" w:rsidP="00233FE7" w:rsidRDefault="00233FE7" w14:paraId="77FB6F01" w14:textId="77777777">
      <w:pPr>
        <w:rPr>
          <w:rFonts w:ascii="Arial" w:hAnsi="Arial"/>
        </w:rPr>
      </w:pPr>
    </w:p>
    <w:p w:rsidRPr="00A5676A" w:rsidR="00B853B1" w:rsidP="00ED0B65" w:rsidRDefault="00B853B1" w14:paraId="45DA1ED3" w14:textId="18CB2979">
      <w:pPr>
        <w:rPr>
          <w:rFonts w:ascii="Arial" w:hAnsi="Arial"/>
        </w:rPr>
      </w:pPr>
    </w:p>
    <w:p w:rsidRPr="00A5676A" w:rsidR="00FC58FB" w:rsidP="0E60C3EC" w:rsidRDefault="00FC58FB" w14:paraId="4909A201" w14:textId="59EBDAAD">
      <w:pPr>
        <w:pStyle w:val="Normal"/>
        <w:rPr>
          <w:rFonts w:ascii="Calibri" w:hAnsi="Calibri" w:eastAsia="Times New Roman" w:cs="Arial"/>
        </w:rPr>
      </w:pPr>
    </w:p>
    <w:p w:rsidR="0E60C3EC" w:rsidP="0E60C3EC" w:rsidRDefault="0E60C3EC" w14:paraId="55689B39" w14:textId="51E704D3">
      <w:pPr>
        <w:pStyle w:val="Normal"/>
        <w:rPr>
          <w:rFonts w:ascii="Calibri" w:hAnsi="Calibri" w:eastAsia="Times New Roman" w:cs="Arial"/>
        </w:rPr>
      </w:pPr>
    </w:p>
    <w:p w:rsidR="0E60C3EC" w:rsidRDefault="0E60C3EC" w14:paraId="7D55CC68" w14:textId="7AA7AE27"/>
    <w:p w:rsidR="6F28DD56" w:rsidRDefault="6F28DD56" w14:paraId="6166B925" w14:textId="0DA2FF15"/>
    <w:p w:rsidR="0E60C3EC" w:rsidP="0E60C3EC" w:rsidRDefault="0E60C3EC" w14:paraId="43114AE1" w14:textId="5D447383">
      <w:pPr>
        <w:pStyle w:val="Normal"/>
        <w:rPr>
          <w:rFonts w:ascii="Calibri" w:hAnsi="Calibri" w:eastAsia="Times New Roman" w:cs="Arial"/>
        </w:rPr>
      </w:pPr>
    </w:p>
    <w:p w:rsidR="3D4E2883" w:rsidP="3D4E2883" w:rsidRDefault="3D4E2883" w14:paraId="18E8871C" w14:textId="4B9A32B6">
      <w:pPr>
        <w:pStyle w:val="Normal"/>
        <w:rPr>
          <w:rFonts w:ascii="Calibri" w:hAnsi="Calibri" w:eastAsia="Times New Roman" w:cs="Arial"/>
        </w:rPr>
      </w:pPr>
    </w:p>
    <w:p w:rsidR="3D4E2883" w:rsidP="3D4E2883" w:rsidRDefault="3D4E2883" w14:paraId="0FCBDCDD" w14:textId="1744C701">
      <w:pPr>
        <w:pStyle w:val="Normal"/>
        <w:rPr>
          <w:rFonts w:ascii="Calibri" w:hAnsi="Calibri" w:eastAsia="Times New Roman" w:cs="Arial"/>
        </w:rPr>
      </w:pPr>
    </w:p>
    <w:p w:rsidR="3D4E2883" w:rsidP="3D4E2883" w:rsidRDefault="3D4E2883" w14:paraId="76699F43" w14:textId="6D95EF9A">
      <w:pPr>
        <w:pStyle w:val="Normal"/>
        <w:rPr>
          <w:rFonts w:ascii="Calibri" w:hAnsi="Calibri" w:eastAsia="Times New Roman" w:cs="Arial"/>
        </w:rPr>
      </w:pPr>
    </w:p>
    <w:p w:rsidR="3D4E2883" w:rsidRDefault="3D4E2883" w14:paraId="7C54B822" w14:textId="3CACFF96"/>
    <w:p w:rsidR="3D4E2883" w:rsidRDefault="3D4E2883" w14:paraId="04BF28BD" w14:textId="3A560298"/>
    <w:p w:rsidR="3D4E2883" w:rsidP="3D4E2883" w:rsidRDefault="3D4E2883" w14:paraId="2E1AB82E" w14:textId="04E36411">
      <w:pPr>
        <w:pStyle w:val="Normal"/>
        <w:rPr>
          <w:rFonts w:ascii="Calibri" w:hAnsi="Calibri" w:eastAsia="Times New Roman" w:cs="Arial"/>
        </w:rPr>
      </w:pPr>
    </w:p>
    <w:p w:rsidR="3D4E2883" w:rsidP="3D4E2883" w:rsidRDefault="3D4E2883" w14:paraId="09BF57E8" w14:textId="6F170613">
      <w:pPr>
        <w:pStyle w:val="Normal"/>
        <w:rPr>
          <w:rFonts w:ascii="Calibri" w:hAnsi="Calibri" w:eastAsia="Times New Roman" w:cs="Arial"/>
        </w:rPr>
      </w:pPr>
    </w:p>
    <w:p w:rsidR="3D4E2883" w:rsidP="3D4E2883" w:rsidRDefault="3D4E2883" w14:paraId="46A02D3C" w14:textId="7C530484">
      <w:pPr>
        <w:pStyle w:val="Normal"/>
        <w:rPr>
          <w:rFonts w:ascii="Calibri" w:hAnsi="Calibri" w:eastAsia="Times New Roman" w:cs="Arial"/>
        </w:rPr>
      </w:pPr>
    </w:p>
    <w:sectPr w:rsidRPr="00A5676A" w:rsidR="00FC58FB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3D5B" w:rsidP="004B10A6" w:rsidRDefault="00EA3D5B" w14:paraId="662272A4" w14:textId="77777777">
      <w:r>
        <w:separator/>
      </w:r>
    </w:p>
  </w:endnote>
  <w:endnote w:type="continuationSeparator" w:id="0">
    <w:p w:rsidR="00EA3D5B" w:rsidP="004B10A6" w:rsidRDefault="00EA3D5B" w14:paraId="36D90A59" w14:textId="77777777">
      <w:r>
        <w:continuationSeparator/>
      </w:r>
    </w:p>
  </w:endnote>
  <w:endnote w:type="continuationNotice" w:id="1">
    <w:p w:rsidR="00EA3D5B" w:rsidRDefault="00EA3D5B" w14:paraId="1A22AC6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3D5B" w:rsidP="004B10A6" w:rsidRDefault="00EA3D5B" w14:paraId="1DA09CC6" w14:textId="77777777">
      <w:r>
        <w:separator/>
      </w:r>
    </w:p>
  </w:footnote>
  <w:footnote w:type="continuationSeparator" w:id="0">
    <w:p w:rsidR="00EA3D5B" w:rsidP="004B10A6" w:rsidRDefault="00EA3D5B" w14:paraId="7EAD7D44" w14:textId="77777777">
      <w:r>
        <w:continuationSeparator/>
      </w:r>
    </w:p>
  </w:footnote>
  <w:footnote w:type="continuationNotice" w:id="1">
    <w:p w:rsidR="00EA3D5B" w:rsidRDefault="00EA3D5B" w14:paraId="344FF30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39">
    <w:nsid w:val="369037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64434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16e29bda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7503f299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1471f8b4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46668f83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f7ecfc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nsid w:val="48aca2b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nsid w:val="1d27b5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45bb9a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601052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4c98c3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2903f1f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7487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204a3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4d5a35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5b98a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b0ef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5251ec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d69eb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hint="default" w:cs="Arial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hint="default" w:cs="Arial" w:asciiTheme="minorHAnsi" w:hAnsiTheme="minorHAnsi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cs="Arial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cs="Arial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cs="Arial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cs="Arial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cs="Arial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 w:cs="Arial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cs="Arial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 w:cs="Times New Roman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46">
    <w:abstractNumId w:val="39"/>
  </w:num>
  <w:num w:numId="45">
    <w:abstractNumId w:val="38"/>
  </w:num>
  <w:num w:numId="44">
    <w:abstractNumId w:val="37"/>
  </w:num>
  <w:num w:numId="43">
    <w:abstractNumId w:val="36"/>
  </w:num>
  <w:num w:numId="42">
    <w:abstractNumId w:val="35"/>
  </w:num>
  <w:num w:numId="41">
    <w:abstractNumId w:val="34"/>
  </w:num>
  <w:num w:numId="40">
    <w:abstractNumId w:val="33"/>
  </w:num>
  <w:num w:numId="39">
    <w:abstractNumId w:val="32"/>
  </w:num>
  <w:num w:numId="38">
    <w:abstractNumId w:val="31"/>
  </w:num>
  <w:num w:numId="37">
    <w:abstractNumId w:val="30"/>
  </w:num>
  <w:num w:numId="36">
    <w:abstractNumId w:val="29"/>
  </w:num>
  <w:num w:numId="35">
    <w:abstractNumId w:val="28"/>
  </w:num>
  <w:num w:numId="34">
    <w:abstractNumId w:val="27"/>
  </w:num>
  <w:num w:numId="33">
    <w:abstractNumId w:val="26"/>
  </w:num>
  <w:num w:numId="32">
    <w:abstractNumId w:val="25"/>
  </w:num>
  <w:num w:numId="31">
    <w:abstractNumId w:val="24"/>
  </w:num>
  <w:num w:numId="30">
    <w:abstractNumId w:val="23"/>
  </w:num>
  <w:num w:numId="29">
    <w:abstractNumId w:val="22"/>
  </w:num>
  <w:num w:numId="28">
    <w:abstractNumId w:val="21"/>
  </w:num>
  <w:num w:numId="27">
    <w:abstractNumId w:val="20"/>
  </w: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595C0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2525F3"/>
    <w:rsid w:val="013A6EF7"/>
    <w:rsid w:val="015EF99D"/>
    <w:rsid w:val="0161607E"/>
    <w:rsid w:val="0180EACF"/>
    <w:rsid w:val="0182CA14"/>
    <w:rsid w:val="01870766"/>
    <w:rsid w:val="01CAEC80"/>
    <w:rsid w:val="01CF581F"/>
    <w:rsid w:val="01D12632"/>
    <w:rsid w:val="01E2BBF2"/>
    <w:rsid w:val="01F6D2B9"/>
    <w:rsid w:val="02194867"/>
    <w:rsid w:val="021B34D4"/>
    <w:rsid w:val="021D808F"/>
    <w:rsid w:val="0225532B"/>
    <w:rsid w:val="0235717E"/>
    <w:rsid w:val="023BC266"/>
    <w:rsid w:val="027948E4"/>
    <w:rsid w:val="028850CE"/>
    <w:rsid w:val="0289E0B0"/>
    <w:rsid w:val="02EB3680"/>
    <w:rsid w:val="02EFF69E"/>
    <w:rsid w:val="02F95347"/>
    <w:rsid w:val="030E233D"/>
    <w:rsid w:val="03202464"/>
    <w:rsid w:val="03340717"/>
    <w:rsid w:val="035C88B2"/>
    <w:rsid w:val="036FC5C8"/>
    <w:rsid w:val="03714BBC"/>
    <w:rsid w:val="0392177A"/>
    <w:rsid w:val="039CDE13"/>
    <w:rsid w:val="03AFFDCF"/>
    <w:rsid w:val="03D7DC42"/>
    <w:rsid w:val="03DA0B38"/>
    <w:rsid w:val="03ECFF49"/>
    <w:rsid w:val="03FB8D23"/>
    <w:rsid w:val="04030110"/>
    <w:rsid w:val="0412D4E5"/>
    <w:rsid w:val="042B9AC5"/>
    <w:rsid w:val="045CC6B5"/>
    <w:rsid w:val="045D0C27"/>
    <w:rsid w:val="046E610D"/>
    <w:rsid w:val="0470C502"/>
    <w:rsid w:val="0483D003"/>
    <w:rsid w:val="0487896A"/>
    <w:rsid w:val="04A2A5CD"/>
    <w:rsid w:val="04B4F5BB"/>
    <w:rsid w:val="04CE1E18"/>
    <w:rsid w:val="04F3E8C6"/>
    <w:rsid w:val="04F7032B"/>
    <w:rsid w:val="054A4455"/>
    <w:rsid w:val="054BC3CE"/>
    <w:rsid w:val="05551879"/>
    <w:rsid w:val="05635514"/>
    <w:rsid w:val="056F8DDC"/>
    <w:rsid w:val="0578E1B6"/>
    <w:rsid w:val="05A8B8AE"/>
    <w:rsid w:val="05BF3A76"/>
    <w:rsid w:val="060E819B"/>
    <w:rsid w:val="06337145"/>
    <w:rsid w:val="0634D73F"/>
    <w:rsid w:val="063B821E"/>
    <w:rsid w:val="0655E6F3"/>
    <w:rsid w:val="06611A9C"/>
    <w:rsid w:val="0667DDB4"/>
    <w:rsid w:val="06814C31"/>
    <w:rsid w:val="06AADBE0"/>
    <w:rsid w:val="06C0CB55"/>
    <w:rsid w:val="06CBB9A8"/>
    <w:rsid w:val="06DF2DFD"/>
    <w:rsid w:val="06E4242D"/>
    <w:rsid w:val="06ECB98A"/>
    <w:rsid w:val="06ED738C"/>
    <w:rsid w:val="06F47C48"/>
    <w:rsid w:val="06F5EA0B"/>
    <w:rsid w:val="070080D8"/>
    <w:rsid w:val="07031C57"/>
    <w:rsid w:val="0749FE2A"/>
    <w:rsid w:val="07588CFE"/>
    <w:rsid w:val="0787BAE8"/>
    <w:rsid w:val="0789EEA6"/>
    <w:rsid w:val="079EA5FE"/>
    <w:rsid w:val="07AEA279"/>
    <w:rsid w:val="07C26660"/>
    <w:rsid w:val="07C367C1"/>
    <w:rsid w:val="0810A41B"/>
    <w:rsid w:val="08433A1D"/>
    <w:rsid w:val="085C2162"/>
    <w:rsid w:val="085C5799"/>
    <w:rsid w:val="0869F8B5"/>
    <w:rsid w:val="0876C020"/>
    <w:rsid w:val="0878E7A7"/>
    <w:rsid w:val="08A1E95D"/>
    <w:rsid w:val="08A76A38"/>
    <w:rsid w:val="08AB5106"/>
    <w:rsid w:val="08B7795F"/>
    <w:rsid w:val="08EC04FE"/>
    <w:rsid w:val="09131F88"/>
    <w:rsid w:val="0933F90C"/>
    <w:rsid w:val="0934A931"/>
    <w:rsid w:val="09684F4A"/>
    <w:rsid w:val="09808582"/>
    <w:rsid w:val="09811CA9"/>
    <w:rsid w:val="09B7ABDB"/>
    <w:rsid w:val="09F9F718"/>
    <w:rsid w:val="0A00B62A"/>
    <w:rsid w:val="0A2FCAF5"/>
    <w:rsid w:val="0A356EB3"/>
    <w:rsid w:val="0A3D0000"/>
    <w:rsid w:val="0A60A4D5"/>
    <w:rsid w:val="0A769AFE"/>
    <w:rsid w:val="0A7FBFA7"/>
    <w:rsid w:val="0A9F0AB7"/>
    <w:rsid w:val="0AA03DD6"/>
    <w:rsid w:val="0AAA6527"/>
    <w:rsid w:val="0ABE64E7"/>
    <w:rsid w:val="0AD058D2"/>
    <w:rsid w:val="0AD5106A"/>
    <w:rsid w:val="0AD6EA65"/>
    <w:rsid w:val="0AF6CAEE"/>
    <w:rsid w:val="0AFDC493"/>
    <w:rsid w:val="0B1841ED"/>
    <w:rsid w:val="0B300ED3"/>
    <w:rsid w:val="0B57472A"/>
    <w:rsid w:val="0B6C0CE9"/>
    <w:rsid w:val="0B88BF3B"/>
    <w:rsid w:val="0B898B64"/>
    <w:rsid w:val="0BD845AA"/>
    <w:rsid w:val="0BE2A05B"/>
    <w:rsid w:val="0BEF6844"/>
    <w:rsid w:val="0BF9C350"/>
    <w:rsid w:val="0C0E3CAC"/>
    <w:rsid w:val="0C5D5FC9"/>
    <w:rsid w:val="0C881B43"/>
    <w:rsid w:val="0CB3EDA0"/>
    <w:rsid w:val="0CCCE111"/>
    <w:rsid w:val="0CDBA241"/>
    <w:rsid w:val="0CEA370A"/>
    <w:rsid w:val="0CEBDBBA"/>
    <w:rsid w:val="0D187FB3"/>
    <w:rsid w:val="0D1B94C2"/>
    <w:rsid w:val="0D1FC9A5"/>
    <w:rsid w:val="0D236387"/>
    <w:rsid w:val="0D2CE4CF"/>
    <w:rsid w:val="0D3301EE"/>
    <w:rsid w:val="0D40342A"/>
    <w:rsid w:val="0D59A729"/>
    <w:rsid w:val="0D6CCA80"/>
    <w:rsid w:val="0D6E0B5A"/>
    <w:rsid w:val="0D787D0F"/>
    <w:rsid w:val="0D7F3047"/>
    <w:rsid w:val="0D86D6FB"/>
    <w:rsid w:val="0DC60DAE"/>
    <w:rsid w:val="0DF3C14A"/>
    <w:rsid w:val="0E12F914"/>
    <w:rsid w:val="0E154353"/>
    <w:rsid w:val="0E1F506E"/>
    <w:rsid w:val="0E5400A8"/>
    <w:rsid w:val="0E585B46"/>
    <w:rsid w:val="0E60C3EC"/>
    <w:rsid w:val="0E6115AE"/>
    <w:rsid w:val="0E68B172"/>
    <w:rsid w:val="0E68C218"/>
    <w:rsid w:val="0E938DAC"/>
    <w:rsid w:val="0EAE29AB"/>
    <w:rsid w:val="0EBA9311"/>
    <w:rsid w:val="0EBF33E8"/>
    <w:rsid w:val="0EC582AC"/>
    <w:rsid w:val="0ED16DEC"/>
    <w:rsid w:val="0EE0958D"/>
    <w:rsid w:val="0EE82058"/>
    <w:rsid w:val="0EEEDEEF"/>
    <w:rsid w:val="0F033891"/>
    <w:rsid w:val="0F1A3A66"/>
    <w:rsid w:val="0F30581C"/>
    <w:rsid w:val="0F3BE7B2"/>
    <w:rsid w:val="0F41F1A1"/>
    <w:rsid w:val="0F577FE3"/>
    <w:rsid w:val="0FA766E2"/>
    <w:rsid w:val="0FB13E39"/>
    <w:rsid w:val="0FE2B425"/>
    <w:rsid w:val="10205BE8"/>
    <w:rsid w:val="10358D86"/>
    <w:rsid w:val="103C9642"/>
    <w:rsid w:val="105C5F16"/>
    <w:rsid w:val="1067C11F"/>
    <w:rsid w:val="108FAF71"/>
    <w:rsid w:val="10ACC42D"/>
    <w:rsid w:val="10FA9115"/>
    <w:rsid w:val="111EACBB"/>
    <w:rsid w:val="1136780D"/>
    <w:rsid w:val="114C7B0B"/>
    <w:rsid w:val="114CE415"/>
    <w:rsid w:val="115FF289"/>
    <w:rsid w:val="118A2A54"/>
    <w:rsid w:val="118AF021"/>
    <w:rsid w:val="11C0F73E"/>
    <w:rsid w:val="11EBAF98"/>
    <w:rsid w:val="120003AA"/>
    <w:rsid w:val="121A6E36"/>
    <w:rsid w:val="123B2D63"/>
    <w:rsid w:val="124045DA"/>
    <w:rsid w:val="1251E1DF"/>
    <w:rsid w:val="12539235"/>
    <w:rsid w:val="127543C3"/>
    <w:rsid w:val="1279E776"/>
    <w:rsid w:val="12840335"/>
    <w:rsid w:val="128AD18C"/>
    <w:rsid w:val="129A5784"/>
    <w:rsid w:val="12BAD0C8"/>
    <w:rsid w:val="12BFF9AB"/>
    <w:rsid w:val="12E2AA17"/>
    <w:rsid w:val="12F1CB78"/>
    <w:rsid w:val="13033785"/>
    <w:rsid w:val="13067599"/>
    <w:rsid w:val="1307A5FB"/>
    <w:rsid w:val="13267216"/>
    <w:rsid w:val="1326B942"/>
    <w:rsid w:val="1329CFAC"/>
    <w:rsid w:val="135B20B9"/>
    <w:rsid w:val="136373E4"/>
    <w:rsid w:val="13639DDD"/>
    <w:rsid w:val="13687B88"/>
    <w:rsid w:val="1368EC89"/>
    <w:rsid w:val="13900630"/>
    <w:rsid w:val="139F4E5D"/>
    <w:rsid w:val="13A465A5"/>
    <w:rsid w:val="13A6D802"/>
    <w:rsid w:val="13B46D02"/>
    <w:rsid w:val="13B813EB"/>
    <w:rsid w:val="13EE36C1"/>
    <w:rsid w:val="13F8ED4A"/>
    <w:rsid w:val="13F9DD5B"/>
    <w:rsid w:val="13FFBB3A"/>
    <w:rsid w:val="143904EC"/>
    <w:rsid w:val="1489952C"/>
    <w:rsid w:val="148AC0E4"/>
    <w:rsid w:val="149B4519"/>
    <w:rsid w:val="149C89D7"/>
    <w:rsid w:val="14A14413"/>
    <w:rsid w:val="14D3E6CA"/>
    <w:rsid w:val="14D827E0"/>
    <w:rsid w:val="14E861EB"/>
    <w:rsid w:val="14FB87BA"/>
    <w:rsid w:val="14FF20B8"/>
    <w:rsid w:val="153B1EBE"/>
    <w:rsid w:val="15449745"/>
    <w:rsid w:val="15540F66"/>
    <w:rsid w:val="1555D21C"/>
    <w:rsid w:val="15610B12"/>
    <w:rsid w:val="15901147"/>
    <w:rsid w:val="15A2C546"/>
    <w:rsid w:val="15BEDC78"/>
    <w:rsid w:val="15C3625E"/>
    <w:rsid w:val="15C3C1BD"/>
    <w:rsid w:val="15CD4B3F"/>
    <w:rsid w:val="16271417"/>
    <w:rsid w:val="16385A38"/>
    <w:rsid w:val="163D1474"/>
    <w:rsid w:val="1642C255"/>
    <w:rsid w:val="16677575"/>
    <w:rsid w:val="166B5563"/>
    <w:rsid w:val="1670D9D5"/>
    <w:rsid w:val="1674AA7F"/>
    <w:rsid w:val="1697AF18"/>
    <w:rsid w:val="169C8A5E"/>
    <w:rsid w:val="16B23AC4"/>
    <w:rsid w:val="16B8CB11"/>
    <w:rsid w:val="16D6EF1F"/>
    <w:rsid w:val="16DB2C01"/>
    <w:rsid w:val="16E067A6"/>
    <w:rsid w:val="16E6CEF9"/>
    <w:rsid w:val="17022A7F"/>
    <w:rsid w:val="171ED0AC"/>
    <w:rsid w:val="1762A53D"/>
    <w:rsid w:val="1773D536"/>
    <w:rsid w:val="17B14D47"/>
    <w:rsid w:val="17BE1742"/>
    <w:rsid w:val="17C000FE"/>
    <w:rsid w:val="17D54DF6"/>
    <w:rsid w:val="17F06E6F"/>
    <w:rsid w:val="17F7A1A5"/>
    <w:rsid w:val="1810A3DB"/>
    <w:rsid w:val="184B2853"/>
    <w:rsid w:val="1854E524"/>
    <w:rsid w:val="186B0583"/>
    <w:rsid w:val="1874C582"/>
    <w:rsid w:val="188ECD3C"/>
    <w:rsid w:val="189BD25D"/>
    <w:rsid w:val="18A43546"/>
    <w:rsid w:val="18AE0CB1"/>
    <w:rsid w:val="18C8E175"/>
    <w:rsid w:val="18D1A3FD"/>
    <w:rsid w:val="18DA05A5"/>
    <w:rsid w:val="18E2C9F8"/>
    <w:rsid w:val="18ED074D"/>
    <w:rsid w:val="191914B4"/>
    <w:rsid w:val="1945039A"/>
    <w:rsid w:val="19680D74"/>
    <w:rsid w:val="1977BD4A"/>
    <w:rsid w:val="19A99306"/>
    <w:rsid w:val="19E9DB86"/>
    <w:rsid w:val="1A08C876"/>
    <w:rsid w:val="1A0F33F8"/>
    <w:rsid w:val="1A1D3CC3"/>
    <w:rsid w:val="1A450AF4"/>
    <w:rsid w:val="1A48C91D"/>
    <w:rsid w:val="1A6B745F"/>
    <w:rsid w:val="1A7F5E97"/>
    <w:rsid w:val="1AF648F1"/>
    <w:rsid w:val="1B5639AF"/>
    <w:rsid w:val="1B6CE831"/>
    <w:rsid w:val="1B914CBD"/>
    <w:rsid w:val="1BF30881"/>
    <w:rsid w:val="1BF6C903"/>
    <w:rsid w:val="1C22EFB8"/>
    <w:rsid w:val="1C35B21C"/>
    <w:rsid w:val="1C40C043"/>
    <w:rsid w:val="1C437C86"/>
    <w:rsid w:val="1C474659"/>
    <w:rsid w:val="1C775E51"/>
    <w:rsid w:val="1C86D0A0"/>
    <w:rsid w:val="1C8B0715"/>
    <w:rsid w:val="1C932D9B"/>
    <w:rsid w:val="1CAF37C7"/>
    <w:rsid w:val="1CCA65AE"/>
    <w:rsid w:val="1CD9873D"/>
    <w:rsid w:val="1D188282"/>
    <w:rsid w:val="1D40E556"/>
    <w:rsid w:val="1D7C73B8"/>
    <w:rsid w:val="1DB5D745"/>
    <w:rsid w:val="1DC5FDF5"/>
    <w:rsid w:val="1DF6F4D2"/>
    <w:rsid w:val="1E1A2C46"/>
    <w:rsid w:val="1E6CB2AB"/>
    <w:rsid w:val="1E8DD85C"/>
    <w:rsid w:val="1E9C5318"/>
    <w:rsid w:val="1ED6DC1F"/>
    <w:rsid w:val="1EE1D106"/>
    <w:rsid w:val="1EF6F479"/>
    <w:rsid w:val="1F49ACE2"/>
    <w:rsid w:val="1F86D713"/>
    <w:rsid w:val="1F930B8F"/>
    <w:rsid w:val="1F9C274E"/>
    <w:rsid w:val="1F9CB37E"/>
    <w:rsid w:val="1FA82383"/>
    <w:rsid w:val="1FBC774B"/>
    <w:rsid w:val="1FBFAF48"/>
    <w:rsid w:val="2011C94A"/>
    <w:rsid w:val="2012447E"/>
    <w:rsid w:val="201AA59D"/>
    <w:rsid w:val="20242B8E"/>
    <w:rsid w:val="203B9CAD"/>
    <w:rsid w:val="203FF4AD"/>
    <w:rsid w:val="206F199D"/>
    <w:rsid w:val="207460D6"/>
    <w:rsid w:val="209EF2B7"/>
    <w:rsid w:val="20AA6557"/>
    <w:rsid w:val="20BA9167"/>
    <w:rsid w:val="20DAE164"/>
    <w:rsid w:val="20F0AB11"/>
    <w:rsid w:val="20F5EB0A"/>
    <w:rsid w:val="2107D916"/>
    <w:rsid w:val="212E664D"/>
    <w:rsid w:val="213F1FC2"/>
    <w:rsid w:val="2143F3E4"/>
    <w:rsid w:val="215E283D"/>
    <w:rsid w:val="215E81ED"/>
    <w:rsid w:val="217BB9BB"/>
    <w:rsid w:val="21A03779"/>
    <w:rsid w:val="2223AE5A"/>
    <w:rsid w:val="222C2B30"/>
    <w:rsid w:val="224F8AC5"/>
    <w:rsid w:val="228E4250"/>
    <w:rsid w:val="22C4496F"/>
    <w:rsid w:val="22CF97ED"/>
    <w:rsid w:val="22DC0311"/>
    <w:rsid w:val="22FFD4C5"/>
    <w:rsid w:val="234A8DC5"/>
    <w:rsid w:val="23755E37"/>
    <w:rsid w:val="2378B61C"/>
    <w:rsid w:val="23836EBC"/>
    <w:rsid w:val="2388A589"/>
    <w:rsid w:val="23A7F7CE"/>
    <w:rsid w:val="23D7CB62"/>
    <w:rsid w:val="23FC2FF4"/>
    <w:rsid w:val="242B2FFB"/>
    <w:rsid w:val="2432F3C6"/>
    <w:rsid w:val="244436CD"/>
    <w:rsid w:val="244F8B8F"/>
    <w:rsid w:val="246529CD"/>
    <w:rsid w:val="24881742"/>
    <w:rsid w:val="24A6D3BC"/>
    <w:rsid w:val="24C4290D"/>
    <w:rsid w:val="24C88B23"/>
    <w:rsid w:val="24CDE5F8"/>
    <w:rsid w:val="24E6481A"/>
    <w:rsid w:val="251BBC5E"/>
    <w:rsid w:val="251DEDEA"/>
    <w:rsid w:val="25239A60"/>
    <w:rsid w:val="252A2625"/>
    <w:rsid w:val="252DA399"/>
    <w:rsid w:val="2550152D"/>
    <w:rsid w:val="25514288"/>
    <w:rsid w:val="2556CF14"/>
    <w:rsid w:val="25688C0B"/>
    <w:rsid w:val="256A0277"/>
    <w:rsid w:val="256A6AE5"/>
    <w:rsid w:val="25751020"/>
    <w:rsid w:val="25863057"/>
    <w:rsid w:val="259755FF"/>
    <w:rsid w:val="25A925A4"/>
    <w:rsid w:val="25B78308"/>
    <w:rsid w:val="25DAB04F"/>
    <w:rsid w:val="25F56D7D"/>
    <w:rsid w:val="260EB223"/>
    <w:rsid w:val="26580534"/>
    <w:rsid w:val="265E2DD8"/>
    <w:rsid w:val="268A587B"/>
    <w:rsid w:val="26B3FC9D"/>
    <w:rsid w:val="26C3B363"/>
    <w:rsid w:val="26CC559E"/>
    <w:rsid w:val="26ED12E9"/>
    <w:rsid w:val="26F90D2F"/>
    <w:rsid w:val="26F91855"/>
    <w:rsid w:val="2751808F"/>
    <w:rsid w:val="2760BA97"/>
    <w:rsid w:val="27672D6B"/>
    <w:rsid w:val="27BC8628"/>
    <w:rsid w:val="27DB1CDD"/>
    <w:rsid w:val="27EA4E63"/>
    <w:rsid w:val="27EB5457"/>
    <w:rsid w:val="280DA8F3"/>
    <w:rsid w:val="280F9645"/>
    <w:rsid w:val="281403B1"/>
    <w:rsid w:val="286DD1EF"/>
    <w:rsid w:val="287837F4"/>
    <w:rsid w:val="28A396A8"/>
    <w:rsid w:val="28B3F199"/>
    <w:rsid w:val="28B48C14"/>
    <w:rsid w:val="28BBFFF3"/>
    <w:rsid w:val="28C3F5CB"/>
    <w:rsid w:val="28D16422"/>
    <w:rsid w:val="28FB662D"/>
    <w:rsid w:val="28FFD7DA"/>
    <w:rsid w:val="29013786"/>
    <w:rsid w:val="29040561"/>
    <w:rsid w:val="290CA104"/>
    <w:rsid w:val="2940D441"/>
    <w:rsid w:val="29573D2A"/>
    <w:rsid w:val="29680A84"/>
    <w:rsid w:val="296CF667"/>
    <w:rsid w:val="297FE299"/>
    <w:rsid w:val="29B8A227"/>
    <w:rsid w:val="29C2FF84"/>
    <w:rsid w:val="29C9F670"/>
    <w:rsid w:val="29D5431E"/>
    <w:rsid w:val="29D8C23B"/>
    <w:rsid w:val="29FC40F0"/>
    <w:rsid w:val="2A36E064"/>
    <w:rsid w:val="2A4D74FE"/>
    <w:rsid w:val="2A6213FC"/>
    <w:rsid w:val="2A856F1D"/>
    <w:rsid w:val="2A9D17EE"/>
    <w:rsid w:val="2A9DA06B"/>
    <w:rsid w:val="2AA4EE96"/>
    <w:rsid w:val="2ACC73C5"/>
    <w:rsid w:val="2AD7E04F"/>
    <w:rsid w:val="2AF44408"/>
    <w:rsid w:val="2AF84B90"/>
    <w:rsid w:val="2B02AC15"/>
    <w:rsid w:val="2B077608"/>
    <w:rsid w:val="2B083C35"/>
    <w:rsid w:val="2B0EEFC5"/>
    <w:rsid w:val="2B21561F"/>
    <w:rsid w:val="2B4D9987"/>
    <w:rsid w:val="2B65A8EF"/>
    <w:rsid w:val="2B92820C"/>
    <w:rsid w:val="2BF3A0B5"/>
    <w:rsid w:val="2C4441C6"/>
    <w:rsid w:val="2C66D7A4"/>
    <w:rsid w:val="2C682A11"/>
    <w:rsid w:val="2C856EDF"/>
    <w:rsid w:val="2CB5D200"/>
    <w:rsid w:val="2CB7B9A5"/>
    <w:rsid w:val="2CBF8BAF"/>
    <w:rsid w:val="2CD31B0A"/>
    <w:rsid w:val="2CE00048"/>
    <w:rsid w:val="2CEFE50A"/>
    <w:rsid w:val="2CF7D65A"/>
    <w:rsid w:val="2D0614B8"/>
    <w:rsid w:val="2D3B7B8B"/>
    <w:rsid w:val="2D501095"/>
    <w:rsid w:val="2D5FA6F8"/>
    <w:rsid w:val="2D7F0DFF"/>
    <w:rsid w:val="2D7F31BF"/>
    <w:rsid w:val="2D80737B"/>
    <w:rsid w:val="2D9DC57C"/>
    <w:rsid w:val="2DA272BF"/>
    <w:rsid w:val="2DA6189F"/>
    <w:rsid w:val="2DA89603"/>
    <w:rsid w:val="2DBA25ED"/>
    <w:rsid w:val="2DC827D7"/>
    <w:rsid w:val="2DCED750"/>
    <w:rsid w:val="2DDE58A1"/>
    <w:rsid w:val="2DE653D3"/>
    <w:rsid w:val="2E2230ED"/>
    <w:rsid w:val="2E2577BE"/>
    <w:rsid w:val="2E260AE4"/>
    <w:rsid w:val="2E3B1E6A"/>
    <w:rsid w:val="2E61DCE4"/>
    <w:rsid w:val="2E7C9865"/>
    <w:rsid w:val="2E7F34D7"/>
    <w:rsid w:val="2E99B9C0"/>
    <w:rsid w:val="2EC6D3B7"/>
    <w:rsid w:val="2ED08E96"/>
    <w:rsid w:val="2EE28B19"/>
    <w:rsid w:val="2F001254"/>
    <w:rsid w:val="2F142203"/>
    <w:rsid w:val="2F1BBC73"/>
    <w:rsid w:val="2F241303"/>
    <w:rsid w:val="2F88D358"/>
    <w:rsid w:val="2F8936CF"/>
    <w:rsid w:val="2F9205F2"/>
    <w:rsid w:val="2FC7980D"/>
    <w:rsid w:val="2FCBF17C"/>
    <w:rsid w:val="2FCDA97C"/>
    <w:rsid w:val="2FD40DF7"/>
    <w:rsid w:val="3005101E"/>
    <w:rsid w:val="304ED739"/>
    <w:rsid w:val="307E7093"/>
    <w:rsid w:val="30F0E306"/>
    <w:rsid w:val="30F26C1D"/>
    <w:rsid w:val="31211EB7"/>
    <w:rsid w:val="31492BF7"/>
    <w:rsid w:val="315842D4"/>
    <w:rsid w:val="315FD352"/>
    <w:rsid w:val="31647775"/>
    <w:rsid w:val="318556C4"/>
    <w:rsid w:val="31A23694"/>
    <w:rsid w:val="31C5A9FE"/>
    <w:rsid w:val="31CB8021"/>
    <w:rsid w:val="31E10F4C"/>
    <w:rsid w:val="31E94EF7"/>
    <w:rsid w:val="31FB8BD8"/>
    <w:rsid w:val="32071E2C"/>
    <w:rsid w:val="320870F4"/>
    <w:rsid w:val="323767AB"/>
    <w:rsid w:val="32387D88"/>
    <w:rsid w:val="324DDAA1"/>
    <w:rsid w:val="32535D35"/>
    <w:rsid w:val="32712C31"/>
    <w:rsid w:val="32866242"/>
    <w:rsid w:val="32959C24"/>
    <w:rsid w:val="329FE1E3"/>
    <w:rsid w:val="32CE1C8D"/>
    <w:rsid w:val="32FDD595"/>
    <w:rsid w:val="3303C133"/>
    <w:rsid w:val="334C21D1"/>
    <w:rsid w:val="334E08AA"/>
    <w:rsid w:val="334F2DA5"/>
    <w:rsid w:val="334FC230"/>
    <w:rsid w:val="33662353"/>
    <w:rsid w:val="33A198FE"/>
    <w:rsid w:val="33A59D04"/>
    <w:rsid w:val="33A7463D"/>
    <w:rsid w:val="33B07D46"/>
    <w:rsid w:val="33B4BC8B"/>
    <w:rsid w:val="33B5E7FD"/>
    <w:rsid w:val="33D8D69F"/>
    <w:rsid w:val="33F71B1C"/>
    <w:rsid w:val="344B141F"/>
    <w:rsid w:val="34682DBB"/>
    <w:rsid w:val="3477DB74"/>
    <w:rsid w:val="3494B942"/>
    <w:rsid w:val="34BEA691"/>
    <w:rsid w:val="34D182E1"/>
    <w:rsid w:val="34D4865B"/>
    <w:rsid w:val="34F8015D"/>
    <w:rsid w:val="350713EC"/>
    <w:rsid w:val="3526642B"/>
    <w:rsid w:val="3531DBC7"/>
    <w:rsid w:val="353890DC"/>
    <w:rsid w:val="356A2582"/>
    <w:rsid w:val="356D2595"/>
    <w:rsid w:val="35C83F4A"/>
    <w:rsid w:val="35D3AB0C"/>
    <w:rsid w:val="35E04C7C"/>
    <w:rsid w:val="35E4067E"/>
    <w:rsid w:val="35EA05CC"/>
    <w:rsid w:val="35EA0D23"/>
    <w:rsid w:val="35F31404"/>
    <w:rsid w:val="35F31862"/>
    <w:rsid w:val="360CC303"/>
    <w:rsid w:val="361C2F39"/>
    <w:rsid w:val="36298B43"/>
    <w:rsid w:val="365DF5AE"/>
    <w:rsid w:val="3666A226"/>
    <w:rsid w:val="367451A2"/>
    <w:rsid w:val="3679A897"/>
    <w:rsid w:val="3684845C"/>
    <w:rsid w:val="36862506"/>
    <w:rsid w:val="369602E5"/>
    <w:rsid w:val="36A2E44D"/>
    <w:rsid w:val="36AA30E0"/>
    <w:rsid w:val="36D146E6"/>
    <w:rsid w:val="36EFDD3B"/>
    <w:rsid w:val="36F1CC9F"/>
    <w:rsid w:val="36FDCC52"/>
    <w:rsid w:val="372A6BA1"/>
    <w:rsid w:val="372ACE41"/>
    <w:rsid w:val="37544E51"/>
    <w:rsid w:val="375A0BC4"/>
    <w:rsid w:val="375E3626"/>
    <w:rsid w:val="37A1BFFA"/>
    <w:rsid w:val="37A9CCF4"/>
    <w:rsid w:val="37B0E488"/>
    <w:rsid w:val="37D5A50D"/>
    <w:rsid w:val="37D7AC3D"/>
    <w:rsid w:val="37DBCA2C"/>
    <w:rsid w:val="380EFE3C"/>
    <w:rsid w:val="382E7303"/>
    <w:rsid w:val="3836317F"/>
    <w:rsid w:val="3846FF5F"/>
    <w:rsid w:val="3858EC96"/>
    <w:rsid w:val="387C2248"/>
    <w:rsid w:val="3890DAD2"/>
    <w:rsid w:val="38DB7703"/>
    <w:rsid w:val="38EECB66"/>
    <w:rsid w:val="38F8C71A"/>
    <w:rsid w:val="38FC1746"/>
    <w:rsid w:val="3902A4BC"/>
    <w:rsid w:val="397FDC0C"/>
    <w:rsid w:val="39838A69"/>
    <w:rsid w:val="39A58FDF"/>
    <w:rsid w:val="39C670D6"/>
    <w:rsid w:val="39CE809E"/>
    <w:rsid w:val="39F3A33E"/>
    <w:rsid w:val="39FA29AB"/>
    <w:rsid w:val="39FADF4C"/>
    <w:rsid w:val="3A1BA809"/>
    <w:rsid w:val="3A2429B1"/>
    <w:rsid w:val="3A3019F2"/>
    <w:rsid w:val="3A512ACF"/>
    <w:rsid w:val="3A6BFC90"/>
    <w:rsid w:val="3A8BE4CB"/>
    <w:rsid w:val="3AA969F0"/>
    <w:rsid w:val="3ABD2E5F"/>
    <w:rsid w:val="3ACA54F9"/>
    <w:rsid w:val="3B0380E7"/>
    <w:rsid w:val="3B0D95F8"/>
    <w:rsid w:val="3B0E27E5"/>
    <w:rsid w:val="3B139BB1"/>
    <w:rsid w:val="3B5699A9"/>
    <w:rsid w:val="3B5EC913"/>
    <w:rsid w:val="3B7A9DB6"/>
    <w:rsid w:val="3B899613"/>
    <w:rsid w:val="3BC67DDB"/>
    <w:rsid w:val="3BCF317A"/>
    <w:rsid w:val="3BE84A51"/>
    <w:rsid w:val="3C022D01"/>
    <w:rsid w:val="3C4753E1"/>
    <w:rsid w:val="3C59470F"/>
    <w:rsid w:val="3C7DA05F"/>
    <w:rsid w:val="3C87CE4A"/>
    <w:rsid w:val="3CA4566A"/>
    <w:rsid w:val="3CB734A1"/>
    <w:rsid w:val="3CC40776"/>
    <w:rsid w:val="3CD3E350"/>
    <w:rsid w:val="3CD6FBDB"/>
    <w:rsid w:val="3CF57DFF"/>
    <w:rsid w:val="3D040761"/>
    <w:rsid w:val="3D106388"/>
    <w:rsid w:val="3D185CB8"/>
    <w:rsid w:val="3D21D75A"/>
    <w:rsid w:val="3D3CEDAC"/>
    <w:rsid w:val="3D4E2883"/>
    <w:rsid w:val="3D730C0F"/>
    <w:rsid w:val="3D8D2B95"/>
    <w:rsid w:val="3DB59FB4"/>
    <w:rsid w:val="3DCE76EE"/>
    <w:rsid w:val="3DEB8418"/>
    <w:rsid w:val="3E2032AE"/>
    <w:rsid w:val="3E37DEBA"/>
    <w:rsid w:val="3E790102"/>
    <w:rsid w:val="3E868109"/>
    <w:rsid w:val="3E9966EA"/>
    <w:rsid w:val="3ECE4421"/>
    <w:rsid w:val="3ED48ECD"/>
    <w:rsid w:val="3ED5DE6F"/>
    <w:rsid w:val="3EFD0DC1"/>
    <w:rsid w:val="3EFD99BF"/>
    <w:rsid w:val="3F075B07"/>
    <w:rsid w:val="3F0CA59D"/>
    <w:rsid w:val="3F24C7BD"/>
    <w:rsid w:val="3F38233F"/>
    <w:rsid w:val="3F4A28AF"/>
    <w:rsid w:val="3F741B95"/>
    <w:rsid w:val="3F7472FA"/>
    <w:rsid w:val="3F9B64BE"/>
    <w:rsid w:val="3FAFF47B"/>
    <w:rsid w:val="3FD0ADE8"/>
    <w:rsid w:val="3FF217AF"/>
    <w:rsid w:val="3FFC1744"/>
    <w:rsid w:val="4001F7E7"/>
    <w:rsid w:val="401D596F"/>
    <w:rsid w:val="401FD185"/>
    <w:rsid w:val="4021E6E1"/>
    <w:rsid w:val="40428EB5"/>
    <w:rsid w:val="4044B2FF"/>
    <w:rsid w:val="4055F81B"/>
    <w:rsid w:val="40736E50"/>
    <w:rsid w:val="40996A20"/>
    <w:rsid w:val="409CB8E8"/>
    <w:rsid w:val="40A0678D"/>
    <w:rsid w:val="40AE2F97"/>
    <w:rsid w:val="40DA93F7"/>
    <w:rsid w:val="410BE378"/>
    <w:rsid w:val="418BA6CE"/>
    <w:rsid w:val="41CA9031"/>
    <w:rsid w:val="41E0F61E"/>
    <w:rsid w:val="41F1BC6C"/>
    <w:rsid w:val="41F551F5"/>
    <w:rsid w:val="422D351D"/>
    <w:rsid w:val="42352DFB"/>
    <w:rsid w:val="424C9CA4"/>
    <w:rsid w:val="42716E85"/>
    <w:rsid w:val="4277F04A"/>
    <w:rsid w:val="4289E1B8"/>
    <w:rsid w:val="428BF850"/>
    <w:rsid w:val="42E436C3"/>
    <w:rsid w:val="42F843D4"/>
    <w:rsid w:val="4332FC66"/>
    <w:rsid w:val="434B4EC8"/>
    <w:rsid w:val="436069BD"/>
    <w:rsid w:val="43839910"/>
    <w:rsid w:val="438D4ADB"/>
    <w:rsid w:val="43B2323E"/>
    <w:rsid w:val="43B495C1"/>
    <w:rsid w:val="43BC3DE8"/>
    <w:rsid w:val="43EA9A5A"/>
    <w:rsid w:val="44027467"/>
    <w:rsid w:val="44257CF3"/>
    <w:rsid w:val="443500F9"/>
    <w:rsid w:val="44406CF6"/>
    <w:rsid w:val="444A2FE2"/>
    <w:rsid w:val="446688F3"/>
    <w:rsid w:val="449D7D96"/>
    <w:rsid w:val="44E105D6"/>
    <w:rsid w:val="44E610B9"/>
    <w:rsid w:val="45194DD7"/>
    <w:rsid w:val="4542DB23"/>
    <w:rsid w:val="45501148"/>
    <w:rsid w:val="456E2852"/>
    <w:rsid w:val="4573F11B"/>
    <w:rsid w:val="4576C618"/>
    <w:rsid w:val="458E0815"/>
    <w:rsid w:val="45A97851"/>
    <w:rsid w:val="45BD9CCE"/>
    <w:rsid w:val="45C6DE43"/>
    <w:rsid w:val="45D15230"/>
    <w:rsid w:val="45DB3100"/>
    <w:rsid w:val="460C7285"/>
    <w:rsid w:val="4610FAA9"/>
    <w:rsid w:val="4610FAA9"/>
    <w:rsid w:val="46159C8F"/>
    <w:rsid w:val="46260CD5"/>
    <w:rsid w:val="4678708C"/>
    <w:rsid w:val="468412E7"/>
    <w:rsid w:val="4696FE14"/>
    <w:rsid w:val="46CB15AD"/>
    <w:rsid w:val="46D1D599"/>
    <w:rsid w:val="46E0D86B"/>
    <w:rsid w:val="46E4611C"/>
    <w:rsid w:val="47238A1A"/>
    <w:rsid w:val="473EEBF7"/>
    <w:rsid w:val="47675D93"/>
    <w:rsid w:val="476D09F8"/>
    <w:rsid w:val="477D1D97"/>
    <w:rsid w:val="47BA1F08"/>
    <w:rsid w:val="47BDDA12"/>
    <w:rsid w:val="47CFA55F"/>
    <w:rsid w:val="47D7F970"/>
    <w:rsid w:val="47D98207"/>
    <w:rsid w:val="47F26ED3"/>
    <w:rsid w:val="47F9D913"/>
    <w:rsid w:val="48007161"/>
    <w:rsid w:val="4802E292"/>
    <w:rsid w:val="481EBFEB"/>
    <w:rsid w:val="485AD1E2"/>
    <w:rsid w:val="48A3F007"/>
    <w:rsid w:val="48A993DE"/>
    <w:rsid w:val="48AA5390"/>
    <w:rsid w:val="48BBB944"/>
    <w:rsid w:val="48C1E657"/>
    <w:rsid w:val="48CB506B"/>
    <w:rsid w:val="48D4EA60"/>
    <w:rsid w:val="48DD608E"/>
    <w:rsid w:val="48F1308D"/>
    <w:rsid w:val="491BE805"/>
    <w:rsid w:val="49388297"/>
    <w:rsid w:val="495345E6"/>
    <w:rsid w:val="49542817"/>
    <w:rsid w:val="4969CC87"/>
    <w:rsid w:val="498587A8"/>
    <w:rsid w:val="4994EC4F"/>
    <w:rsid w:val="49B25072"/>
    <w:rsid w:val="49C9C728"/>
    <w:rsid w:val="49D9FD4C"/>
    <w:rsid w:val="49EC38BA"/>
    <w:rsid w:val="49F351B5"/>
    <w:rsid w:val="49FA7B35"/>
    <w:rsid w:val="4A2E8591"/>
    <w:rsid w:val="4A2E8591"/>
    <w:rsid w:val="4A5D1A26"/>
    <w:rsid w:val="4A5DB6B8"/>
    <w:rsid w:val="4A65E547"/>
    <w:rsid w:val="4A67DE6D"/>
    <w:rsid w:val="4A74A3EF"/>
    <w:rsid w:val="4A7AA5B2"/>
    <w:rsid w:val="4A88549B"/>
    <w:rsid w:val="4A8D00EE"/>
    <w:rsid w:val="4ADE1765"/>
    <w:rsid w:val="4AED7CDF"/>
    <w:rsid w:val="4AEF851A"/>
    <w:rsid w:val="4B335262"/>
    <w:rsid w:val="4B364195"/>
    <w:rsid w:val="4B3F6335"/>
    <w:rsid w:val="4B464933"/>
    <w:rsid w:val="4B619F65"/>
    <w:rsid w:val="4B624FC2"/>
    <w:rsid w:val="4BD8065C"/>
    <w:rsid w:val="4C065BA1"/>
    <w:rsid w:val="4C1FAEC3"/>
    <w:rsid w:val="4C9A696C"/>
    <w:rsid w:val="4C9DAC31"/>
    <w:rsid w:val="4CA7FE3B"/>
    <w:rsid w:val="4CAE30E5"/>
    <w:rsid w:val="4CBB1B09"/>
    <w:rsid w:val="4CC6A679"/>
    <w:rsid w:val="4CCBDEAC"/>
    <w:rsid w:val="4CD19B23"/>
    <w:rsid w:val="4CE37E0A"/>
    <w:rsid w:val="4D079C64"/>
    <w:rsid w:val="4D7AC243"/>
    <w:rsid w:val="4D9F3D3E"/>
    <w:rsid w:val="4DB47737"/>
    <w:rsid w:val="4DB49380"/>
    <w:rsid w:val="4DBCB42A"/>
    <w:rsid w:val="4DC0325D"/>
    <w:rsid w:val="4DD1F028"/>
    <w:rsid w:val="4DD42255"/>
    <w:rsid w:val="4DD8FA04"/>
    <w:rsid w:val="4E58A2C5"/>
    <w:rsid w:val="4E70569C"/>
    <w:rsid w:val="4E747441"/>
    <w:rsid w:val="4E8E8275"/>
    <w:rsid w:val="4EA99EAA"/>
    <w:rsid w:val="4EAD4474"/>
    <w:rsid w:val="4EC61475"/>
    <w:rsid w:val="4ECEDAAA"/>
    <w:rsid w:val="4EE9C3E7"/>
    <w:rsid w:val="4EEB81E3"/>
    <w:rsid w:val="4EF5D6E8"/>
    <w:rsid w:val="4F3D0F57"/>
    <w:rsid w:val="4F4B2557"/>
    <w:rsid w:val="4F65D537"/>
    <w:rsid w:val="4F70D20C"/>
    <w:rsid w:val="4F79512F"/>
    <w:rsid w:val="4F79D6DC"/>
    <w:rsid w:val="4FA4ED1C"/>
    <w:rsid w:val="4FA50FC2"/>
    <w:rsid w:val="4FA8DB67"/>
    <w:rsid w:val="4FBF4808"/>
    <w:rsid w:val="4FE93FB4"/>
    <w:rsid w:val="5024E410"/>
    <w:rsid w:val="5029C300"/>
    <w:rsid w:val="502AF52D"/>
    <w:rsid w:val="504ABC7D"/>
    <w:rsid w:val="5059E819"/>
    <w:rsid w:val="505F8F40"/>
    <w:rsid w:val="50791E8B"/>
    <w:rsid w:val="507D9460"/>
    <w:rsid w:val="507FA13A"/>
    <w:rsid w:val="50BD7997"/>
    <w:rsid w:val="50CA0F80"/>
    <w:rsid w:val="50CD16FD"/>
    <w:rsid w:val="50E23320"/>
    <w:rsid w:val="50E84D99"/>
    <w:rsid w:val="50EC3FF4"/>
    <w:rsid w:val="50EEA764"/>
    <w:rsid w:val="50EF6153"/>
    <w:rsid w:val="510CDDE0"/>
    <w:rsid w:val="510DD18D"/>
    <w:rsid w:val="51148FEE"/>
    <w:rsid w:val="5128E866"/>
    <w:rsid w:val="51318350"/>
    <w:rsid w:val="51474126"/>
    <w:rsid w:val="5175E6BD"/>
    <w:rsid w:val="517F586A"/>
    <w:rsid w:val="5194FD44"/>
    <w:rsid w:val="51A5A0CB"/>
    <w:rsid w:val="51BBED3C"/>
    <w:rsid w:val="51C6C58E"/>
    <w:rsid w:val="51E36B20"/>
    <w:rsid w:val="51E913BE"/>
    <w:rsid w:val="51FE2A25"/>
    <w:rsid w:val="5200D41B"/>
    <w:rsid w:val="52041C06"/>
    <w:rsid w:val="520F3B32"/>
    <w:rsid w:val="521C0AD4"/>
    <w:rsid w:val="52473889"/>
    <w:rsid w:val="526729FD"/>
    <w:rsid w:val="526B1A77"/>
    <w:rsid w:val="52758E2E"/>
    <w:rsid w:val="529A24AE"/>
    <w:rsid w:val="52A5614B"/>
    <w:rsid w:val="52ADD260"/>
    <w:rsid w:val="52B16657"/>
    <w:rsid w:val="52BC17FA"/>
    <w:rsid w:val="52D65554"/>
    <w:rsid w:val="52DE9A56"/>
    <w:rsid w:val="52F57BCA"/>
    <w:rsid w:val="53066E81"/>
    <w:rsid w:val="531D4EA6"/>
    <w:rsid w:val="53402041"/>
    <w:rsid w:val="5351C81C"/>
    <w:rsid w:val="537A7184"/>
    <w:rsid w:val="538D8CB7"/>
    <w:rsid w:val="5393146B"/>
    <w:rsid w:val="53A65DEE"/>
    <w:rsid w:val="53D81547"/>
    <w:rsid w:val="53FA7AA6"/>
    <w:rsid w:val="53FCA404"/>
    <w:rsid w:val="53FF94E3"/>
    <w:rsid w:val="5400F68B"/>
    <w:rsid w:val="543EBC59"/>
    <w:rsid w:val="545F8963"/>
    <w:rsid w:val="54AFEF58"/>
    <w:rsid w:val="54B1CB4F"/>
    <w:rsid w:val="54B430E7"/>
    <w:rsid w:val="54BB7F40"/>
    <w:rsid w:val="5544FAFE"/>
    <w:rsid w:val="5556CD25"/>
    <w:rsid w:val="55854963"/>
    <w:rsid w:val="55A08820"/>
    <w:rsid w:val="55B38241"/>
    <w:rsid w:val="55B9CAF6"/>
    <w:rsid w:val="55BDC180"/>
    <w:rsid w:val="55C4AE67"/>
    <w:rsid w:val="5606072C"/>
    <w:rsid w:val="56086187"/>
    <w:rsid w:val="5610A52F"/>
    <w:rsid w:val="5639BA3A"/>
    <w:rsid w:val="5643BA8C"/>
    <w:rsid w:val="56688705"/>
    <w:rsid w:val="56CEC167"/>
    <w:rsid w:val="56D1C595"/>
    <w:rsid w:val="56F85A48"/>
    <w:rsid w:val="571E4370"/>
    <w:rsid w:val="573FFB22"/>
    <w:rsid w:val="57525B99"/>
    <w:rsid w:val="57553326"/>
    <w:rsid w:val="57685E19"/>
    <w:rsid w:val="5778CF9D"/>
    <w:rsid w:val="577B403C"/>
    <w:rsid w:val="577D1311"/>
    <w:rsid w:val="5786297C"/>
    <w:rsid w:val="57990313"/>
    <w:rsid w:val="579D155C"/>
    <w:rsid w:val="57A2D94E"/>
    <w:rsid w:val="57AE041A"/>
    <w:rsid w:val="57B11CD7"/>
    <w:rsid w:val="57CBBB0E"/>
    <w:rsid w:val="57CD68F8"/>
    <w:rsid w:val="57D48E52"/>
    <w:rsid w:val="58073E37"/>
    <w:rsid w:val="582CB9C1"/>
    <w:rsid w:val="58498E3F"/>
    <w:rsid w:val="584F2F6F"/>
    <w:rsid w:val="58528D48"/>
    <w:rsid w:val="58796607"/>
    <w:rsid w:val="58AAD4BE"/>
    <w:rsid w:val="58BADFF2"/>
    <w:rsid w:val="58BFD961"/>
    <w:rsid w:val="58D14BD2"/>
    <w:rsid w:val="58E8BBD4"/>
    <w:rsid w:val="58E9C486"/>
    <w:rsid w:val="58F8293F"/>
    <w:rsid w:val="593D32F8"/>
    <w:rsid w:val="5963C241"/>
    <w:rsid w:val="5988FF83"/>
    <w:rsid w:val="59A13569"/>
    <w:rsid w:val="59D18C19"/>
    <w:rsid w:val="59E614B5"/>
    <w:rsid w:val="59EE15BB"/>
    <w:rsid w:val="59F63ECD"/>
    <w:rsid w:val="5A0C1D35"/>
    <w:rsid w:val="5A0C71BF"/>
    <w:rsid w:val="5A3001B5"/>
    <w:rsid w:val="5A35E4F1"/>
    <w:rsid w:val="5A54751C"/>
    <w:rsid w:val="5A5A7399"/>
    <w:rsid w:val="5A5B9D6E"/>
    <w:rsid w:val="5A5DB19C"/>
    <w:rsid w:val="5A5EE167"/>
    <w:rsid w:val="5A60D06A"/>
    <w:rsid w:val="5A6E0C32"/>
    <w:rsid w:val="5A89FC5B"/>
    <w:rsid w:val="5AA451A6"/>
    <w:rsid w:val="5AB433B2"/>
    <w:rsid w:val="5ABCC585"/>
    <w:rsid w:val="5AC5090F"/>
    <w:rsid w:val="5AC5090F"/>
    <w:rsid w:val="5B23AE38"/>
    <w:rsid w:val="5B4E7518"/>
    <w:rsid w:val="5B4F663D"/>
    <w:rsid w:val="5B61485B"/>
    <w:rsid w:val="5B645A83"/>
    <w:rsid w:val="5B7EA4CE"/>
    <w:rsid w:val="5B874594"/>
    <w:rsid w:val="5B9142AD"/>
    <w:rsid w:val="5B955EEF"/>
    <w:rsid w:val="5BB7ABE0"/>
    <w:rsid w:val="5C0BA8DF"/>
    <w:rsid w:val="5C1C20A0"/>
    <w:rsid w:val="5C548F38"/>
    <w:rsid w:val="5C70AF26"/>
    <w:rsid w:val="5C8C7ED2"/>
    <w:rsid w:val="5CF529BA"/>
    <w:rsid w:val="5D0A8E33"/>
    <w:rsid w:val="5D0BFD7B"/>
    <w:rsid w:val="5D11D30B"/>
    <w:rsid w:val="5D2A22DF"/>
    <w:rsid w:val="5D58B00F"/>
    <w:rsid w:val="5D68749F"/>
    <w:rsid w:val="5D875AA8"/>
    <w:rsid w:val="5D8D84F4"/>
    <w:rsid w:val="5D92DF1B"/>
    <w:rsid w:val="5D95459E"/>
    <w:rsid w:val="5DD89501"/>
    <w:rsid w:val="5DDAC57A"/>
    <w:rsid w:val="5DDD627D"/>
    <w:rsid w:val="5DEC0051"/>
    <w:rsid w:val="5DFCD21E"/>
    <w:rsid w:val="5E123078"/>
    <w:rsid w:val="5E208AF6"/>
    <w:rsid w:val="5E30FC7F"/>
    <w:rsid w:val="5E41D009"/>
    <w:rsid w:val="5E565B5F"/>
    <w:rsid w:val="5E5C420E"/>
    <w:rsid w:val="5E5DF089"/>
    <w:rsid w:val="5E8032E3"/>
    <w:rsid w:val="5E8AFCDC"/>
    <w:rsid w:val="5EA9862B"/>
    <w:rsid w:val="5EBDD96B"/>
    <w:rsid w:val="5EEA0A81"/>
    <w:rsid w:val="5F0FCA29"/>
    <w:rsid w:val="5F13E92C"/>
    <w:rsid w:val="5F389F75"/>
    <w:rsid w:val="5F7AB468"/>
    <w:rsid w:val="5F7E931F"/>
    <w:rsid w:val="5F8711A0"/>
    <w:rsid w:val="5F879BC6"/>
    <w:rsid w:val="5F97B002"/>
    <w:rsid w:val="5F97E82C"/>
    <w:rsid w:val="5FD3CB39"/>
    <w:rsid w:val="5FF6067B"/>
    <w:rsid w:val="600193CC"/>
    <w:rsid w:val="603CDF99"/>
    <w:rsid w:val="606A58CE"/>
    <w:rsid w:val="6077749C"/>
    <w:rsid w:val="608BECBE"/>
    <w:rsid w:val="6095C1B0"/>
    <w:rsid w:val="6098210B"/>
    <w:rsid w:val="60B4003B"/>
    <w:rsid w:val="60D2DD72"/>
    <w:rsid w:val="60D36D52"/>
    <w:rsid w:val="60F24066"/>
    <w:rsid w:val="60F64410"/>
    <w:rsid w:val="60FE12C2"/>
    <w:rsid w:val="610A78B6"/>
    <w:rsid w:val="610CDA5B"/>
    <w:rsid w:val="612A26B8"/>
    <w:rsid w:val="61309775"/>
    <w:rsid w:val="613ADD7A"/>
    <w:rsid w:val="6165A8CE"/>
    <w:rsid w:val="6191A218"/>
    <w:rsid w:val="619AEFA0"/>
    <w:rsid w:val="61A3D90F"/>
    <w:rsid w:val="61AFB7C9"/>
    <w:rsid w:val="61B970DF"/>
    <w:rsid w:val="61C357F1"/>
    <w:rsid w:val="61D5662C"/>
    <w:rsid w:val="61F3C5C4"/>
    <w:rsid w:val="62058025"/>
    <w:rsid w:val="621E26E0"/>
    <w:rsid w:val="624E74E9"/>
    <w:rsid w:val="62605A18"/>
    <w:rsid w:val="6260C637"/>
    <w:rsid w:val="6264B000"/>
    <w:rsid w:val="626B8E39"/>
    <w:rsid w:val="62716076"/>
    <w:rsid w:val="62776D75"/>
    <w:rsid w:val="62897695"/>
    <w:rsid w:val="62955EF0"/>
    <w:rsid w:val="62B5937B"/>
    <w:rsid w:val="62DCEEF5"/>
    <w:rsid w:val="62EE123D"/>
    <w:rsid w:val="6344DB36"/>
    <w:rsid w:val="634635D6"/>
    <w:rsid w:val="636DE98F"/>
    <w:rsid w:val="63874632"/>
    <w:rsid w:val="63A67D4B"/>
    <w:rsid w:val="64046E3D"/>
    <w:rsid w:val="640ADD69"/>
    <w:rsid w:val="6416A220"/>
    <w:rsid w:val="64279150"/>
    <w:rsid w:val="645A82C3"/>
    <w:rsid w:val="64839923"/>
    <w:rsid w:val="648EB857"/>
    <w:rsid w:val="64A58D91"/>
    <w:rsid w:val="64D23D9E"/>
    <w:rsid w:val="64D8599F"/>
    <w:rsid w:val="6518C7AF"/>
    <w:rsid w:val="652A8E2A"/>
    <w:rsid w:val="65300BF1"/>
    <w:rsid w:val="654AEAEE"/>
    <w:rsid w:val="65688D72"/>
    <w:rsid w:val="656B8932"/>
    <w:rsid w:val="657A9026"/>
    <w:rsid w:val="657A9026"/>
    <w:rsid w:val="658D4749"/>
    <w:rsid w:val="658DEE4C"/>
    <w:rsid w:val="659B1AD5"/>
    <w:rsid w:val="65BB742B"/>
    <w:rsid w:val="65DD19AF"/>
    <w:rsid w:val="65F71236"/>
    <w:rsid w:val="65FC26A6"/>
    <w:rsid w:val="65FC6B73"/>
    <w:rsid w:val="66020FDD"/>
    <w:rsid w:val="660355E3"/>
    <w:rsid w:val="661F7F67"/>
    <w:rsid w:val="66299F5E"/>
    <w:rsid w:val="669462CA"/>
    <w:rsid w:val="6696226C"/>
    <w:rsid w:val="669DFC47"/>
    <w:rsid w:val="66B19942"/>
    <w:rsid w:val="67202B95"/>
    <w:rsid w:val="672EA839"/>
    <w:rsid w:val="6731D860"/>
    <w:rsid w:val="674D0241"/>
    <w:rsid w:val="6752E34D"/>
    <w:rsid w:val="675BCF7D"/>
    <w:rsid w:val="675F3212"/>
    <w:rsid w:val="6781A7C0"/>
    <w:rsid w:val="678A8C07"/>
    <w:rsid w:val="679FBDC4"/>
    <w:rsid w:val="67AA6339"/>
    <w:rsid w:val="67B71312"/>
    <w:rsid w:val="67EFD5D4"/>
    <w:rsid w:val="681D44F3"/>
    <w:rsid w:val="682D086F"/>
    <w:rsid w:val="6834E072"/>
    <w:rsid w:val="6842DD8B"/>
    <w:rsid w:val="684FD74A"/>
    <w:rsid w:val="6850D734"/>
    <w:rsid w:val="68541862"/>
    <w:rsid w:val="68543267"/>
    <w:rsid w:val="68878C63"/>
    <w:rsid w:val="68A24FB3"/>
    <w:rsid w:val="68E2EAC3"/>
    <w:rsid w:val="6914E13D"/>
    <w:rsid w:val="6921AD94"/>
    <w:rsid w:val="69396BC0"/>
    <w:rsid w:val="69647918"/>
    <w:rsid w:val="696C17B3"/>
    <w:rsid w:val="696D5A20"/>
    <w:rsid w:val="697C4E40"/>
    <w:rsid w:val="69814886"/>
    <w:rsid w:val="699D0FDC"/>
    <w:rsid w:val="699EAEA2"/>
    <w:rsid w:val="69D3B300"/>
    <w:rsid w:val="69DAEF92"/>
    <w:rsid w:val="69FA457A"/>
    <w:rsid w:val="6A0D16FD"/>
    <w:rsid w:val="6A1EA441"/>
    <w:rsid w:val="6A315999"/>
    <w:rsid w:val="6A345A3C"/>
    <w:rsid w:val="6A4E4EA5"/>
    <w:rsid w:val="6A611D13"/>
    <w:rsid w:val="6AA74034"/>
    <w:rsid w:val="6AC3FCD3"/>
    <w:rsid w:val="6AC803C6"/>
    <w:rsid w:val="6AD2A9AF"/>
    <w:rsid w:val="6AD4B935"/>
    <w:rsid w:val="6ADC6099"/>
    <w:rsid w:val="6AEB5FCF"/>
    <w:rsid w:val="6AF0220F"/>
    <w:rsid w:val="6AF9E661"/>
    <w:rsid w:val="6B111807"/>
    <w:rsid w:val="6B129187"/>
    <w:rsid w:val="6B26DF1E"/>
    <w:rsid w:val="6B5BF67F"/>
    <w:rsid w:val="6B74FCD8"/>
    <w:rsid w:val="6B7CA66C"/>
    <w:rsid w:val="6B895390"/>
    <w:rsid w:val="6B92A75B"/>
    <w:rsid w:val="6B944F78"/>
    <w:rsid w:val="6B9615DB"/>
    <w:rsid w:val="6BBC48B0"/>
    <w:rsid w:val="6BC3E67C"/>
    <w:rsid w:val="6BCB94EB"/>
    <w:rsid w:val="6BD80620"/>
    <w:rsid w:val="6BDD86F0"/>
    <w:rsid w:val="6C06D31B"/>
    <w:rsid w:val="6C5E8371"/>
    <w:rsid w:val="6C98A075"/>
    <w:rsid w:val="6CA4FAE2"/>
    <w:rsid w:val="6CE4D5B1"/>
    <w:rsid w:val="6CFA66DB"/>
    <w:rsid w:val="6D301D5F"/>
    <w:rsid w:val="6D5714B9"/>
    <w:rsid w:val="6DBD77C4"/>
    <w:rsid w:val="6DC815A5"/>
    <w:rsid w:val="6DDD42A9"/>
    <w:rsid w:val="6E1E7FE0"/>
    <w:rsid w:val="6E2BD20C"/>
    <w:rsid w:val="6E513FE3"/>
    <w:rsid w:val="6E5A1A89"/>
    <w:rsid w:val="6E6121BB"/>
    <w:rsid w:val="6E85E5E7"/>
    <w:rsid w:val="6EA120A6"/>
    <w:rsid w:val="6EA2CD6B"/>
    <w:rsid w:val="6EF6901F"/>
    <w:rsid w:val="6F1FCF2F"/>
    <w:rsid w:val="6F28DD56"/>
    <w:rsid w:val="6F300159"/>
    <w:rsid w:val="6F31D09D"/>
    <w:rsid w:val="6F5F0978"/>
    <w:rsid w:val="6F60CB70"/>
    <w:rsid w:val="6F8162DE"/>
    <w:rsid w:val="6F88CD46"/>
    <w:rsid w:val="6F9C2EF3"/>
    <w:rsid w:val="6FAF1239"/>
    <w:rsid w:val="6FB29929"/>
    <w:rsid w:val="6FB36CE8"/>
    <w:rsid w:val="6FDA4FA5"/>
    <w:rsid w:val="6FE3E539"/>
    <w:rsid w:val="6FF734E7"/>
    <w:rsid w:val="700C2C04"/>
    <w:rsid w:val="70105D44"/>
    <w:rsid w:val="701FB6E5"/>
    <w:rsid w:val="7022013B"/>
    <w:rsid w:val="706DF0B4"/>
    <w:rsid w:val="70776DE3"/>
    <w:rsid w:val="708302E3"/>
    <w:rsid w:val="70B6F73B"/>
    <w:rsid w:val="70B86AB2"/>
    <w:rsid w:val="70CDF45E"/>
    <w:rsid w:val="70DE63B5"/>
    <w:rsid w:val="70EAEFF1"/>
    <w:rsid w:val="710DD6A8"/>
    <w:rsid w:val="713AA222"/>
    <w:rsid w:val="713D8A29"/>
    <w:rsid w:val="71786C05"/>
    <w:rsid w:val="7186A7A5"/>
    <w:rsid w:val="71965B3D"/>
    <w:rsid w:val="71A9F207"/>
    <w:rsid w:val="71D3B328"/>
    <w:rsid w:val="71D78DE3"/>
    <w:rsid w:val="71F1BE0E"/>
    <w:rsid w:val="71FF4F9F"/>
    <w:rsid w:val="7203D651"/>
    <w:rsid w:val="7219E303"/>
    <w:rsid w:val="721BF8DD"/>
    <w:rsid w:val="72243329"/>
    <w:rsid w:val="723A4BED"/>
    <w:rsid w:val="727FCD5E"/>
    <w:rsid w:val="7287C527"/>
    <w:rsid w:val="72942EEB"/>
    <w:rsid w:val="7299B0FB"/>
    <w:rsid w:val="72BDF30B"/>
    <w:rsid w:val="72C45A67"/>
    <w:rsid w:val="72C9273A"/>
    <w:rsid w:val="72DABA5F"/>
    <w:rsid w:val="72DB5E2D"/>
    <w:rsid w:val="73258C75"/>
    <w:rsid w:val="732A79A7"/>
    <w:rsid w:val="735B308A"/>
    <w:rsid w:val="7360FD3F"/>
    <w:rsid w:val="73681889"/>
    <w:rsid w:val="7381E041"/>
    <w:rsid w:val="7399B09E"/>
    <w:rsid w:val="73BC86F2"/>
    <w:rsid w:val="73D86EB6"/>
    <w:rsid w:val="73DF4158"/>
    <w:rsid w:val="742946F9"/>
    <w:rsid w:val="7429AEE3"/>
    <w:rsid w:val="744C6EFA"/>
    <w:rsid w:val="746CF3E4"/>
    <w:rsid w:val="7482A076"/>
    <w:rsid w:val="74A2FF3E"/>
    <w:rsid w:val="74C6AA58"/>
    <w:rsid w:val="74C93524"/>
    <w:rsid w:val="74D94BCF"/>
    <w:rsid w:val="74F83EC7"/>
    <w:rsid w:val="74FCB3CC"/>
    <w:rsid w:val="75035D50"/>
    <w:rsid w:val="751368AE"/>
    <w:rsid w:val="7540214E"/>
    <w:rsid w:val="754A7534"/>
    <w:rsid w:val="75539BA3"/>
    <w:rsid w:val="7553B8CF"/>
    <w:rsid w:val="755CA9B5"/>
    <w:rsid w:val="75890295"/>
    <w:rsid w:val="759EBFE8"/>
    <w:rsid w:val="75A2E3C5"/>
    <w:rsid w:val="75B50F6F"/>
    <w:rsid w:val="75B77418"/>
    <w:rsid w:val="75BA9238"/>
    <w:rsid w:val="75BB4EDE"/>
    <w:rsid w:val="75D34FF3"/>
    <w:rsid w:val="75E2D2CC"/>
    <w:rsid w:val="75F40DA3"/>
    <w:rsid w:val="76155FF4"/>
    <w:rsid w:val="76220375"/>
    <w:rsid w:val="76338EBA"/>
    <w:rsid w:val="7641AD21"/>
    <w:rsid w:val="768AC7C6"/>
    <w:rsid w:val="76A8B64A"/>
    <w:rsid w:val="76AE9C39"/>
    <w:rsid w:val="76EF8930"/>
    <w:rsid w:val="770F5485"/>
    <w:rsid w:val="771A2B1E"/>
    <w:rsid w:val="773A9049"/>
    <w:rsid w:val="7772A7C8"/>
    <w:rsid w:val="777EA32D"/>
    <w:rsid w:val="777F52FC"/>
    <w:rsid w:val="778443FF"/>
    <w:rsid w:val="778D871C"/>
    <w:rsid w:val="77A0AFD1"/>
    <w:rsid w:val="77B0BEFB"/>
    <w:rsid w:val="77BD152E"/>
    <w:rsid w:val="77C38025"/>
    <w:rsid w:val="77D6BED6"/>
    <w:rsid w:val="77F2EB6D"/>
    <w:rsid w:val="78049BCA"/>
    <w:rsid w:val="783DC50F"/>
    <w:rsid w:val="78629696"/>
    <w:rsid w:val="78737AA4"/>
    <w:rsid w:val="78A61367"/>
    <w:rsid w:val="78AC794B"/>
    <w:rsid w:val="78AC8DB9"/>
    <w:rsid w:val="78B622B5"/>
    <w:rsid w:val="78DB707C"/>
    <w:rsid w:val="78E951B7"/>
    <w:rsid w:val="78FFE581"/>
    <w:rsid w:val="790CC4FE"/>
    <w:rsid w:val="79234CC6"/>
    <w:rsid w:val="794F888A"/>
    <w:rsid w:val="7960AE73"/>
    <w:rsid w:val="796A0D38"/>
    <w:rsid w:val="79B0D527"/>
    <w:rsid w:val="79BED11C"/>
    <w:rsid w:val="79C7F7EF"/>
    <w:rsid w:val="79E46B64"/>
    <w:rsid w:val="79EBC0D3"/>
    <w:rsid w:val="79EDDEE0"/>
    <w:rsid w:val="79EFBB38"/>
    <w:rsid w:val="79FA2EBA"/>
    <w:rsid w:val="7A025C9C"/>
    <w:rsid w:val="7A0F47A6"/>
    <w:rsid w:val="7A2D0278"/>
    <w:rsid w:val="7A508141"/>
    <w:rsid w:val="7A50AB2D"/>
    <w:rsid w:val="7A57AD97"/>
    <w:rsid w:val="7AB044D8"/>
    <w:rsid w:val="7AD85093"/>
    <w:rsid w:val="7AEEB58B"/>
    <w:rsid w:val="7B04A58D"/>
    <w:rsid w:val="7B0D04F2"/>
    <w:rsid w:val="7B293F0E"/>
    <w:rsid w:val="7B4066A0"/>
    <w:rsid w:val="7B69F3B4"/>
    <w:rsid w:val="7B76DDDF"/>
    <w:rsid w:val="7B7A5B62"/>
    <w:rsid w:val="7B7F07BF"/>
    <w:rsid w:val="7B85FAAE"/>
    <w:rsid w:val="7B95FFAF"/>
    <w:rsid w:val="7B9FD757"/>
    <w:rsid w:val="7BB69162"/>
    <w:rsid w:val="7BB8DA4D"/>
    <w:rsid w:val="7BE3D36B"/>
    <w:rsid w:val="7BE5A4ED"/>
    <w:rsid w:val="7BE6F578"/>
    <w:rsid w:val="7BFAAAE0"/>
    <w:rsid w:val="7C415030"/>
    <w:rsid w:val="7C6B3CAD"/>
    <w:rsid w:val="7C9C11D1"/>
    <w:rsid w:val="7CBB1EAC"/>
    <w:rsid w:val="7D7973FE"/>
    <w:rsid w:val="7D85DF50"/>
    <w:rsid w:val="7DA386C5"/>
    <w:rsid w:val="7DC80C6E"/>
    <w:rsid w:val="7DD7B046"/>
    <w:rsid w:val="7E309CCD"/>
    <w:rsid w:val="7E439294"/>
    <w:rsid w:val="7EA954C7"/>
    <w:rsid w:val="7EC852AC"/>
    <w:rsid w:val="7EC9AFB1"/>
    <w:rsid w:val="7EE302AE"/>
    <w:rsid w:val="7F0878FE"/>
    <w:rsid w:val="7F207CB4"/>
    <w:rsid w:val="7F2D9012"/>
    <w:rsid w:val="7F52A1F8"/>
    <w:rsid w:val="7F552363"/>
    <w:rsid w:val="7F605854"/>
    <w:rsid w:val="7F91A310"/>
    <w:rsid w:val="7FCC8E06"/>
    <w:rsid w:val="7FE561C8"/>
    <w:rsid w:val="7FE566D0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2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3a9678077ab74d3e" /><Relationship Type="http://schemas.microsoft.com/office/2011/relationships/commentsExtended" Target="commentsExtended.xml" Id="Rc75770bdf172462f" /><Relationship Type="http://schemas.microsoft.com/office/2016/09/relationships/commentsIds" Target="commentsIds.xml" Id="Rc58a242294a24f1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6EB22C709F8F42AB92F9EF483641A6" ma:contentTypeVersion="17" ma:contentTypeDescription="Create a new document." ma:contentTypeScope="" ma:versionID="1635088d146b6eb3573d3f11c35e422a">
  <xsd:schema xmlns:xsd="http://www.w3.org/2001/XMLSchema" xmlns:xs="http://www.w3.org/2001/XMLSchema" xmlns:p="http://schemas.microsoft.com/office/2006/metadata/properties" xmlns:ns2="d6be63c7-13a9-4cc7-9b3a-0d09e4c677ad" xmlns:ns3="c203a6a3-36c6-44cc-b532-be49c91312d8" xmlns:ns4="c946b78c-2671-4b99-a738-b888727c1dde" targetNamespace="http://schemas.microsoft.com/office/2006/metadata/properties" ma:root="true" ma:fieldsID="504fbf2e596ef7fec932984161c42403" ns2:_="" ns3:_="" ns4:_="">
    <xsd:import namespace="d6be63c7-13a9-4cc7-9b3a-0d09e4c677ad"/>
    <xsd:import namespace="c203a6a3-36c6-44cc-b532-be49c91312d8"/>
    <xsd:import namespace="c946b78c-2671-4b99-a738-b888727c1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e63c7-13a9-4cc7-9b3a-0d09e4c67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3a6a3-36c6-44cc-b532-be49c9131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6b78c-2671-4b99-a738-b888727c1dd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38d01f-e664-4287-a242-d1528260025f}" ma:internalName="TaxCatchAll" ma:showField="CatchAllData" ma:web="c946b78c-2671-4b99-a738-b888727c1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e63c7-13a9-4cc7-9b3a-0d09e4c677ad">
      <Terms xmlns="http://schemas.microsoft.com/office/infopath/2007/PartnerControls"/>
    </lcf76f155ced4ddcb4097134ff3c332f>
    <TaxCatchAll xmlns="c946b78c-2671-4b99-a738-b888727c1dde" xsi:nil="true"/>
    <SharedWithUsers xmlns="c203a6a3-36c6-44cc-b532-be49c91312d8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4CEC1-B9FB-4657-9863-22ADC6519531}"/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a587e19-ebcb-45eb-80a3-2908977f315c"/>
    <ds:schemaRef ds:uri="http://purl.org/dc/elements/1.1/"/>
    <ds:schemaRef ds:uri="http://schemas.microsoft.com/office/2006/metadata/properties"/>
    <ds:schemaRef ds:uri="e9d7d946-bfd1-44bb-8b51-4f0322295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Tomislav Negulić</lastModifiedBy>
  <revision>18</revision>
  <dcterms:created xsi:type="dcterms:W3CDTF">2020-04-06T12:28:00.0000000Z</dcterms:created>
  <dcterms:modified xsi:type="dcterms:W3CDTF">2023-01-12T12:24:14.12776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EB22C709F8F42AB92F9EF483641A6</vt:lpwstr>
  </property>
  <property fmtid="{D5CDD505-2E9C-101B-9397-08002B2CF9AE}" pid="3" name="MediaServiceImageTags">
    <vt:lpwstr/>
  </property>
  <property fmtid="{D5CDD505-2E9C-101B-9397-08002B2CF9AE}" pid="4" name="Order">
    <vt:r8>6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